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343359" w14:textId="10870DBA" w:rsidR="00E258FD" w:rsidRDefault="003D083F" w:rsidP="00A448C0">
      <w:pPr>
        <w:spacing w:after="0" w:line="360" w:lineRule="auto"/>
        <w:rPr>
          <w:rFonts w:ascii="Helvetica Light" w:eastAsia="Times New Roman" w:hAnsi="Helvetica Light" w:cs="Arial"/>
        </w:rPr>
      </w:pPr>
      <w:r w:rsidRPr="00BC6C0C">
        <w:rPr>
          <w:rFonts w:ascii="Helvetica Light" w:eastAsia="Times New Roman" w:hAnsi="Helvetica Light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34338D" wp14:editId="543C9D64">
                <wp:simplePos x="0" y="0"/>
                <wp:positionH relativeFrom="column">
                  <wp:posOffset>5160010</wp:posOffset>
                </wp:positionH>
                <wp:positionV relativeFrom="paragraph">
                  <wp:posOffset>-24342</wp:posOffset>
                </wp:positionV>
                <wp:extent cx="2143382" cy="790833"/>
                <wp:effectExtent l="0" t="0" r="9525" b="952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382" cy="7908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43392" w14:textId="77777777" w:rsidR="00BC6C0C" w:rsidRDefault="00BC6C0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2343396" wp14:editId="436096DD">
                                  <wp:extent cx="1211898" cy="616226"/>
                                  <wp:effectExtent l="0" t="0" r="7620" b="0"/>
                                  <wp:docPr id="4" name="Picture 4" descr="C:\Users\ayotho\Pictures\ECSE logo Final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ayotho\Pictures\ECSE logo Final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11898" cy="6162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3433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6.3pt;margin-top:-1.9pt;width:168.75pt;height:62.25pt;z-index:2516633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" stroked="f">
                <v:textbox>
                  <w:txbxContent>
                    <w:p w14:paraId="62343392" w14:textId="77777777" w:rsidR="00BC6C0C" w:rsidRDefault="00BC6C0C">
                      <w:r>
                        <w:rPr>
                          <w:noProof/>
                        </w:rPr>
                        <w:drawing>
                          <wp:inline distT="0" distB="0" distL="0" distR="0" wp14:anchorId="62343396" wp14:editId="436096DD">
                            <wp:extent cx="1211898" cy="616226"/>
                            <wp:effectExtent l="0" t="0" r="7620" b="0"/>
                            <wp:docPr id="4" name="Picture 4" descr="C:\Users\ayotho\Pictures\ECSE logo Final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ayotho\Pictures\ECSE logo Final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11898" cy="61622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D3DC7" w:rsidRPr="00BC6C0C">
        <w:rPr>
          <w:rFonts w:ascii="Helvetica Light" w:eastAsia="Times New Roman" w:hAnsi="Helvetica Light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34338B" wp14:editId="5ABE5D00">
                <wp:simplePos x="0" y="0"/>
                <wp:positionH relativeFrom="column">
                  <wp:posOffset>-49696</wp:posOffset>
                </wp:positionH>
                <wp:positionV relativeFrom="paragraph">
                  <wp:posOffset>43732</wp:posOffset>
                </wp:positionV>
                <wp:extent cx="1643380" cy="795131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3380" cy="7951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43391" w14:textId="77777777" w:rsidR="00BC6C0C" w:rsidRDefault="00BC6C0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2343394" wp14:editId="62343395">
                                  <wp:extent cx="834887" cy="606287"/>
                                  <wp:effectExtent l="0" t="0" r="3810" b="3810"/>
                                  <wp:docPr id="1" name="Picture 1" descr="C:\Users\ayotho\Pictures\ei_logo_color.gif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ayotho\Pictures\ei_logo_color.gif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4698" cy="61341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4338B" id="_x0000_s1027" type="#_x0000_t202" style="position:absolute;margin-left:-3.9pt;margin-top:3.45pt;width:129.4pt;height:62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" stroked="f">
                <v:textbox>
                  <w:txbxContent>
                    <w:p w14:paraId="62343391" w14:textId="77777777" w:rsidR="00BC6C0C" w:rsidRDefault="00BC6C0C">
                      <w:r>
                        <w:rPr>
                          <w:noProof/>
                        </w:rPr>
                        <w:drawing>
                          <wp:inline distT="0" distB="0" distL="0" distR="0" wp14:anchorId="62343394" wp14:editId="62343395">
                            <wp:extent cx="834887" cy="606287"/>
                            <wp:effectExtent l="0" t="0" r="3810" b="3810"/>
                            <wp:docPr id="1" name="Picture 1" descr="C:\Users\ayotho\Pictures\ei_logo_color.gif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ayotho\Pictures\ei_logo_color.gif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44698" cy="61341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6234335A" w14:textId="77777777" w:rsidR="00E258FD" w:rsidRDefault="00BC6C0C" w:rsidP="00A448C0">
      <w:pPr>
        <w:spacing w:after="0" w:line="360" w:lineRule="auto"/>
        <w:rPr>
          <w:rFonts w:ascii="Helvetica Light" w:eastAsia="Times New Roman" w:hAnsi="Helvetica Light" w:cs="Arial"/>
        </w:rPr>
      </w:pPr>
      <w:r w:rsidRPr="00BC6C0C">
        <w:rPr>
          <w:rFonts w:ascii="Helvetica Light" w:eastAsia="Times New Roman" w:hAnsi="Helvetica Light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34338F" wp14:editId="62343390">
                <wp:simplePos x="0" y="0"/>
                <wp:positionH relativeFrom="column">
                  <wp:posOffset>-49427</wp:posOffset>
                </wp:positionH>
                <wp:positionV relativeFrom="paragraph">
                  <wp:posOffset>146101</wp:posOffset>
                </wp:positionV>
                <wp:extent cx="6841885" cy="46926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885" cy="469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43393" w14:textId="2B436961" w:rsidR="00BC6C0C" w:rsidRPr="00BD1D00" w:rsidRDefault="00BD1D00" w:rsidP="00BC6C0C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32"/>
                                <w:szCs w:val="32"/>
                                <w:u w:val="single"/>
                                <w:lang w:val="es-ES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32"/>
                                <w:szCs w:val="32"/>
                                <w:u w:val="single"/>
                                <w:lang w:val="es-ES"/>
                              </w:rPr>
                              <w:t>Preguntas Guía para Famili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4338F" id="_x0000_s1028" type="#_x0000_t202" style="position:absolute;margin-left:-3.9pt;margin-top:11.5pt;width:538.75pt;height:36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" filled="f" stroked="f">
                <v:textbox>
                  <w:txbxContent>
                    <w:p w14:paraId="62343393" w14:textId="2B436961" w:rsidR="00BC6C0C" w:rsidRPr="00BD1D00" w:rsidRDefault="00BD1D00" w:rsidP="00BC6C0C">
                      <w:pPr>
                        <w:jc w:val="center"/>
                        <w:rPr>
                          <w:rFonts w:asciiTheme="majorHAnsi" w:hAnsiTheme="majorHAnsi"/>
                          <w:b/>
                          <w:sz w:val="32"/>
                          <w:szCs w:val="32"/>
                          <w:u w:val="single"/>
                          <w:lang w:val="es-ES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32"/>
                          <w:szCs w:val="32"/>
                          <w:u w:val="single"/>
                          <w:lang w:val="es-ES"/>
                        </w:rPr>
                        <w:t>Preguntas Guía para Familias</w:t>
                      </w:r>
                    </w:p>
                  </w:txbxContent>
                </v:textbox>
              </v:shape>
            </w:pict>
          </mc:Fallback>
        </mc:AlternateContent>
      </w:r>
    </w:p>
    <w:p w14:paraId="6234335B" w14:textId="77777777" w:rsidR="00E258FD" w:rsidRDefault="00E258FD" w:rsidP="00A448C0">
      <w:pPr>
        <w:spacing w:after="0" w:line="360" w:lineRule="auto"/>
        <w:rPr>
          <w:rFonts w:ascii="Helvetica Light" w:eastAsia="Times New Roman" w:hAnsi="Helvetica Light" w:cs="Arial"/>
        </w:rPr>
      </w:pPr>
    </w:p>
    <w:p w14:paraId="6234335C" w14:textId="77777777" w:rsidR="00E258FD" w:rsidRDefault="00E258FD" w:rsidP="00A448C0">
      <w:pPr>
        <w:spacing w:after="0" w:line="360" w:lineRule="auto"/>
        <w:rPr>
          <w:rFonts w:ascii="Helvetica Light" w:eastAsia="Times New Roman" w:hAnsi="Helvetica Light" w:cs="Arial"/>
        </w:rPr>
      </w:pPr>
    </w:p>
    <w:p w14:paraId="6234335D" w14:textId="23C094C9" w:rsidR="00A448C0" w:rsidRPr="003D083F" w:rsidRDefault="003D083F" w:rsidP="00A448C0">
      <w:pPr>
        <w:spacing w:after="0" w:line="360" w:lineRule="auto"/>
        <w:rPr>
          <w:rFonts w:eastAsia="Times New Roman" w:cs="Arial"/>
          <w:sz w:val="24"/>
          <w:szCs w:val="24"/>
          <w:lang w:val="es-ES"/>
        </w:rPr>
      </w:pPr>
      <w:r w:rsidRPr="003D083F">
        <w:rPr>
          <w:rFonts w:eastAsia="Times New Roman" w:cs="Arial"/>
          <w:sz w:val="24"/>
          <w:szCs w:val="24"/>
          <w:lang w:val="es-ES"/>
        </w:rPr>
        <w:t xml:space="preserve">Nombre del </w:t>
      </w:r>
      <w:r w:rsidR="00D12CF0">
        <w:rPr>
          <w:rFonts w:eastAsia="Times New Roman" w:cs="Arial"/>
          <w:sz w:val="24"/>
          <w:szCs w:val="24"/>
          <w:lang w:val="es-ES"/>
        </w:rPr>
        <w:t>niño</w:t>
      </w:r>
      <w:r w:rsidR="00A448C0" w:rsidRPr="003D083F">
        <w:rPr>
          <w:rFonts w:eastAsia="Times New Roman" w:cs="Arial"/>
          <w:sz w:val="24"/>
          <w:szCs w:val="24"/>
          <w:lang w:val="es-ES"/>
        </w:rPr>
        <w:t>:</w:t>
      </w:r>
      <w:r w:rsidR="007B3CCA">
        <w:rPr>
          <w:rFonts w:eastAsia="Times New Roman" w:cs="Arial"/>
          <w:sz w:val="24"/>
          <w:szCs w:val="24"/>
          <w:lang w:val="es-ES"/>
        </w:rPr>
        <w:t xml:space="preserve"> </w:t>
      </w:r>
      <w:r w:rsidR="00C348B3">
        <w:rPr>
          <w:rFonts w:eastAsia="Times New Roman" w:cs="Arial"/>
          <w:sz w:val="24"/>
          <w:szCs w:val="24"/>
          <w:lang w:val="es-E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C348B3">
        <w:rPr>
          <w:rFonts w:eastAsia="Times New Roman" w:cs="Arial"/>
          <w:sz w:val="24"/>
          <w:szCs w:val="24"/>
          <w:lang w:val="es-ES"/>
        </w:rPr>
        <w:instrText xml:space="preserve"> FORMTEXT </w:instrText>
      </w:r>
      <w:r w:rsidR="00C348B3">
        <w:rPr>
          <w:rFonts w:eastAsia="Times New Roman" w:cs="Arial"/>
          <w:sz w:val="24"/>
          <w:szCs w:val="24"/>
          <w:lang w:val="es-ES"/>
        </w:rPr>
      </w:r>
      <w:r w:rsidR="00C348B3">
        <w:rPr>
          <w:rFonts w:eastAsia="Times New Roman" w:cs="Arial"/>
          <w:sz w:val="24"/>
          <w:szCs w:val="24"/>
          <w:lang w:val="es-ES"/>
        </w:rPr>
        <w:fldChar w:fldCharType="separate"/>
      </w:r>
      <w:r w:rsidR="00907C61">
        <w:rPr>
          <w:rFonts w:eastAsia="Times New Roman" w:cs="Arial"/>
          <w:noProof/>
          <w:sz w:val="24"/>
          <w:szCs w:val="24"/>
          <w:lang w:val="es-ES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" w:name="Text6"/>
      <w:r w:rsidR="00907C61">
        <w:rPr>
          <w:rFonts w:eastAsia="Times New Roman" w:cs="Arial"/>
          <w:noProof/>
          <w:sz w:val="24"/>
          <w:szCs w:val="24"/>
          <w:lang w:val="es-ES"/>
        </w:rPr>
        <w:instrText xml:space="preserve"> FORMTEXT </w:instrText>
      </w:r>
      <w:r w:rsidR="00907C61">
        <w:rPr>
          <w:rFonts w:eastAsia="Times New Roman" w:cs="Arial"/>
          <w:noProof/>
          <w:sz w:val="24"/>
          <w:szCs w:val="24"/>
          <w:lang w:val="es-ES"/>
        </w:rPr>
      </w:r>
      <w:r w:rsidR="00907C61">
        <w:rPr>
          <w:rFonts w:eastAsia="Times New Roman" w:cs="Arial"/>
          <w:noProof/>
          <w:sz w:val="24"/>
          <w:szCs w:val="24"/>
          <w:lang w:val="es-ES"/>
        </w:rPr>
        <w:fldChar w:fldCharType="separate"/>
      </w:r>
      <w:r w:rsidR="00907C61">
        <w:rPr>
          <w:rFonts w:eastAsia="Times New Roman" w:cs="Arial"/>
          <w:noProof/>
          <w:sz w:val="24"/>
          <w:szCs w:val="24"/>
          <w:lang w:val="es-ES"/>
        </w:rPr>
        <w:t> </w:t>
      </w:r>
      <w:r w:rsidR="00907C61">
        <w:rPr>
          <w:rFonts w:eastAsia="Times New Roman" w:cs="Arial"/>
          <w:noProof/>
          <w:sz w:val="24"/>
          <w:szCs w:val="24"/>
          <w:lang w:val="es-ES"/>
        </w:rPr>
        <w:t> </w:t>
      </w:r>
      <w:r w:rsidR="00907C61">
        <w:rPr>
          <w:rFonts w:eastAsia="Times New Roman" w:cs="Arial"/>
          <w:noProof/>
          <w:sz w:val="24"/>
          <w:szCs w:val="24"/>
          <w:lang w:val="es-ES"/>
        </w:rPr>
        <w:t> </w:t>
      </w:r>
      <w:r w:rsidR="00907C61">
        <w:rPr>
          <w:rFonts w:eastAsia="Times New Roman" w:cs="Arial"/>
          <w:noProof/>
          <w:sz w:val="24"/>
          <w:szCs w:val="24"/>
          <w:lang w:val="es-ES"/>
        </w:rPr>
        <w:t> </w:t>
      </w:r>
      <w:r w:rsidR="00907C61">
        <w:rPr>
          <w:rFonts w:eastAsia="Times New Roman" w:cs="Arial"/>
          <w:noProof/>
          <w:sz w:val="24"/>
          <w:szCs w:val="24"/>
          <w:lang w:val="es-ES"/>
        </w:rPr>
        <w:t> </w:t>
      </w:r>
      <w:r w:rsidR="00907C61">
        <w:rPr>
          <w:rFonts w:eastAsia="Times New Roman" w:cs="Arial"/>
          <w:noProof/>
          <w:sz w:val="24"/>
          <w:szCs w:val="24"/>
          <w:lang w:val="es-ES"/>
        </w:rPr>
        <w:fldChar w:fldCharType="end"/>
      </w:r>
      <w:bookmarkEnd w:id="1"/>
      <w:r w:rsidR="00C348B3">
        <w:rPr>
          <w:rFonts w:eastAsia="Times New Roman" w:cs="Arial"/>
          <w:sz w:val="24"/>
          <w:szCs w:val="24"/>
          <w:lang w:val="es-ES"/>
        </w:rPr>
        <w:fldChar w:fldCharType="end"/>
      </w:r>
      <w:bookmarkEnd w:id="0"/>
      <w:r w:rsidR="00C348B3">
        <w:rPr>
          <w:rFonts w:eastAsia="Times New Roman" w:cs="Arial"/>
          <w:sz w:val="24"/>
          <w:szCs w:val="24"/>
          <w:lang w:val="es-ES"/>
        </w:rPr>
        <w:t xml:space="preserve">                                </w:t>
      </w:r>
      <w:r w:rsidR="00242F6B">
        <w:rPr>
          <w:rFonts w:eastAsia="Times New Roman" w:cs="Arial"/>
          <w:sz w:val="24"/>
          <w:szCs w:val="24"/>
          <w:lang w:val="es-ES"/>
        </w:rPr>
        <w:t xml:space="preserve">                                              </w:t>
      </w:r>
      <w:r w:rsidRPr="003D083F">
        <w:rPr>
          <w:rFonts w:eastAsia="Times New Roman" w:cs="Arial"/>
          <w:sz w:val="24"/>
          <w:szCs w:val="24"/>
          <w:lang w:val="es-ES"/>
        </w:rPr>
        <w:t>Fecha de nac</w:t>
      </w:r>
      <w:r w:rsidR="00077233">
        <w:rPr>
          <w:rFonts w:eastAsia="Times New Roman" w:cs="Arial"/>
          <w:sz w:val="24"/>
          <w:szCs w:val="24"/>
          <w:lang w:val="es-ES"/>
        </w:rPr>
        <w:t>imiento</w:t>
      </w:r>
      <w:r w:rsidR="00A448C0" w:rsidRPr="003D083F">
        <w:rPr>
          <w:rFonts w:eastAsia="Times New Roman" w:cs="Arial"/>
          <w:sz w:val="24"/>
          <w:szCs w:val="24"/>
          <w:lang w:val="es-ES"/>
        </w:rPr>
        <w:t xml:space="preserve">: </w:t>
      </w:r>
      <w:r w:rsidR="00C348B3">
        <w:rPr>
          <w:rFonts w:eastAsia="Times New Roman" w:cs="Arial"/>
          <w:sz w:val="24"/>
          <w:szCs w:val="24"/>
          <w:lang w:val="es-ES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C348B3">
        <w:rPr>
          <w:rFonts w:eastAsia="Times New Roman" w:cs="Arial"/>
          <w:sz w:val="24"/>
          <w:szCs w:val="24"/>
          <w:lang w:val="es-ES"/>
        </w:rPr>
        <w:instrText xml:space="preserve"> FORMTEXT </w:instrText>
      </w:r>
      <w:r w:rsidR="00C348B3">
        <w:rPr>
          <w:rFonts w:eastAsia="Times New Roman" w:cs="Arial"/>
          <w:sz w:val="24"/>
          <w:szCs w:val="24"/>
          <w:lang w:val="es-ES"/>
        </w:rPr>
      </w:r>
      <w:r w:rsidR="00C348B3">
        <w:rPr>
          <w:rFonts w:eastAsia="Times New Roman" w:cs="Arial"/>
          <w:sz w:val="24"/>
          <w:szCs w:val="24"/>
          <w:lang w:val="es-ES"/>
        </w:rPr>
        <w:fldChar w:fldCharType="separate"/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sz w:val="24"/>
          <w:szCs w:val="24"/>
          <w:lang w:val="es-ES"/>
        </w:rPr>
        <w:fldChar w:fldCharType="end"/>
      </w:r>
      <w:bookmarkEnd w:id="2"/>
      <w:r w:rsidR="00A448C0" w:rsidRPr="003D083F">
        <w:rPr>
          <w:rFonts w:eastAsia="Times New Roman" w:cs="Arial"/>
          <w:sz w:val="24"/>
          <w:szCs w:val="24"/>
          <w:lang w:val="es-ES"/>
        </w:rPr>
        <w:t xml:space="preserve"> </w:t>
      </w:r>
      <w:r w:rsidR="00C348B3">
        <w:rPr>
          <w:rFonts w:eastAsia="Times New Roman" w:cs="Arial"/>
          <w:sz w:val="24"/>
          <w:szCs w:val="24"/>
          <w:lang w:val="es-ES"/>
        </w:rPr>
        <w:t xml:space="preserve">                      </w:t>
      </w:r>
      <w:r w:rsidRPr="003D083F">
        <w:rPr>
          <w:rFonts w:eastAsia="Times New Roman" w:cs="Arial"/>
          <w:sz w:val="24"/>
          <w:szCs w:val="24"/>
          <w:lang w:val="es-ES"/>
        </w:rPr>
        <w:t>Fecha</w:t>
      </w:r>
      <w:r w:rsidR="00A448C0" w:rsidRPr="003D083F">
        <w:rPr>
          <w:rFonts w:eastAsia="Times New Roman" w:cs="Arial"/>
          <w:sz w:val="24"/>
          <w:szCs w:val="24"/>
          <w:lang w:val="es-ES"/>
        </w:rPr>
        <w:t xml:space="preserve">: </w:t>
      </w:r>
      <w:r w:rsidR="00C348B3">
        <w:rPr>
          <w:rFonts w:eastAsia="Times New Roman" w:cs="Arial"/>
          <w:sz w:val="24"/>
          <w:szCs w:val="24"/>
          <w:lang w:val="es-ES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="00C348B3">
        <w:rPr>
          <w:rFonts w:eastAsia="Times New Roman" w:cs="Arial"/>
          <w:sz w:val="24"/>
          <w:szCs w:val="24"/>
          <w:lang w:val="es-ES"/>
        </w:rPr>
        <w:instrText xml:space="preserve"> FORMTEXT </w:instrText>
      </w:r>
      <w:r w:rsidR="00C348B3">
        <w:rPr>
          <w:rFonts w:eastAsia="Times New Roman" w:cs="Arial"/>
          <w:sz w:val="24"/>
          <w:szCs w:val="24"/>
          <w:lang w:val="es-ES"/>
        </w:rPr>
      </w:r>
      <w:r w:rsidR="00C348B3">
        <w:rPr>
          <w:rFonts w:eastAsia="Times New Roman" w:cs="Arial"/>
          <w:sz w:val="24"/>
          <w:szCs w:val="24"/>
          <w:lang w:val="es-ES"/>
        </w:rPr>
        <w:fldChar w:fldCharType="separate"/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sz w:val="24"/>
          <w:szCs w:val="24"/>
          <w:lang w:val="es-ES"/>
        </w:rPr>
        <w:fldChar w:fldCharType="end"/>
      </w:r>
      <w:bookmarkEnd w:id="3"/>
      <w:r w:rsidR="00A448C0" w:rsidRPr="003D083F">
        <w:rPr>
          <w:rFonts w:eastAsia="Times New Roman" w:cs="Arial"/>
          <w:sz w:val="24"/>
          <w:szCs w:val="24"/>
          <w:lang w:val="es-ES"/>
        </w:rPr>
        <w:t xml:space="preserve"> </w:t>
      </w:r>
    </w:p>
    <w:p w14:paraId="6234335E" w14:textId="63FE0CA2" w:rsidR="00A448C0" w:rsidRPr="003D083F" w:rsidRDefault="003D083F" w:rsidP="00A448C0">
      <w:pPr>
        <w:spacing w:line="360" w:lineRule="auto"/>
        <w:rPr>
          <w:rFonts w:eastAsia="Times New Roman" w:cs="Arial"/>
          <w:sz w:val="24"/>
          <w:szCs w:val="24"/>
          <w:lang w:val="es-ES"/>
        </w:rPr>
      </w:pPr>
      <w:r w:rsidRPr="003D083F">
        <w:rPr>
          <w:rFonts w:eastAsia="Times New Roman" w:cs="Arial"/>
          <w:sz w:val="24"/>
          <w:szCs w:val="24"/>
          <w:lang w:val="es-ES"/>
        </w:rPr>
        <w:t>Nombre del padre, madre o tutor</w:t>
      </w:r>
      <w:r w:rsidR="00A448C0" w:rsidRPr="003D083F">
        <w:rPr>
          <w:rFonts w:eastAsia="Times New Roman" w:cs="Arial"/>
          <w:sz w:val="24"/>
          <w:szCs w:val="24"/>
          <w:lang w:val="es-ES"/>
        </w:rPr>
        <w:t>:</w:t>
      </w:r>
      <w:r w:rsidR="007B3CCA">
        <w:rPr>
          <w:rFonts w:eastAsia="Times New Roman" w:cs="Arial"/>
          <w:sz w:val="24"/>
          <w:szCs w:val="24"/>
          <w:lang w:val="es-ES"/>
        </w:rPr>
        <w:t xml:space="preserve"> </w:t>
      </w:r>
      <w:r w:rsidR="00C348B3">
        <w:rPr>
          <w:rFonts w:eastAsia="Times New Roman" w:cs="Arial"/>
          <w:sz w:val="24"/>
          <w:szCs w:val="24"/>
          <w:lang w:val="es-ES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C348B3">
        <w:rPr>
          <w:rFonts w:eastAsia="Times New Roman" w:cs="Arial"/>
          <w:sz w:val="24"/>
          <w:szCs w:val="24"/>
          <w:lang w:val="es-ES"/>
        </w:rPr>
        <w:instrText xml:space="preserve"> FORMTEXT </w:instrText>
      </w:r>
      <w:r w:rsidR="00C348B3">
        <w:rPr>
          <w:rFonts w:eastAsia="Times New Roman" w:cs="Arial"/>
          <w:sz w:val="24"/>
          <w:szCs w:val="24"/>
          <w:lang w:val="es-ES"/>
        </w:rPr>
      </w:r>
      <w:r w:rsidR="00C348B3">
        <w:rPr>
          <w:rFonts w:eastAsia="Times New Roman" w:cs="Arial"/>
          <w:sz w:val="24"/>
          <w:szCs w:val="24"/>
          <w:lang w:val="es-ES"/>
        </w:rPr>
        <w:fldChar w:fldCharType="separate"/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sz w:val="24"/>
          <w:szCs w:val="24"/>
          <w:lang w:val="es-ES"/>
        </w:rPr>
        <w:fldChar w:fldCharType="end"/>
      </w:r>
      <w:bookmarkEnd w:id="4"/>
      <w:r w:rsidR="00C348B3">
        <w:rPr>
          <w:rFonts w:eastAsia="Times New Roman" w:cs="Arial"/>
          <w:sz w:val="24"/>
          <w:szCs w:val="24"/>
          <w:lang w:val="es-ES"/>
        </w:rPr>
        <w:t xml:space="preserve">                                                  </w:t>
      </w:r>
      <w:r w:rsidR="00A448C0" w:rsidRPr="003D083F">
        <w:rPr>
          <w:rFonts w:eastAsia="Times New Roman" w:cs="Arial"/>
          <w:sz w:val="24"/>
          <w:szCs w:val="24"/>
          <w:lang w:val="es-ES"/>
        </w:rPr>
        <w:t>Rela</w:t>
      </w:r>
      <w:r w:rsidRPr="003D083F">
        <w:rPr>
          <w:rFonts w:eastAsia="Times New Roman" w:cs="Arial"/>
          <w:sz w:val="24"/>
          <w:szCs w:val="24"/>
          <w:lang w:val="es-ES"/>
        </w:rPr>
        <w:t xml:space="preserve">ción con el </w:t>
      </w:r>
      <w:r w:rsidR="00D12CF0">
        <w:rPr>
          <w:rFonts w:eastAsia="Times New Roman" w:cs="Arial"/>
          <w:sz w:val="24"/>
          <w:szCs w:val="24"/>
          <w:lang w:val="es-ES"/>
        </w:rPr>
        <w:t>niño</w:t>
      </w:r>
      <w:r w:rsidR="00A448C0" w:rsidRPr="003D083F">
        <w:rPr>
          <w:rFonts w:eastAsia="Times New Roman" w:cs="Arial"/>
          <w:sz w:val="24"/>
          <w:szCs w:val="24"/>
          <w:lang w:val="es-ES"/>
        </w:rPr>
        <w:t xml:space="preserve">: </w:t>
      </w:r>
      <w:r w:rsidR="00C348B3">
        <w:rPr>
          <w:rFonts w:eastAsia="Times New Roman" w:cs="Arial"/>
          <w:sz w:val="24"/>
          <w:szCs w:val="24"/>
          <w:lang w:val="es-ES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="00C348B3">
        <w:rPr>
          <w:rFonts w:eastAsia="Times New Roman" w:cs="Arial"/>
          <w:sz w:val="24"/>
          <w:szCs w:val="24"/>
          <w:lang w:val="es-ES"/>
        </w:rPr>
        <w:instrText xml:space="preserve"> FORMTEXT </w:instrText>
      </w:r>
      <w:r w:rsidR="00C348B3">
        <w:rPr>
          <w:rFonts w:eastAsia="Times New Roman" w:cs="Arial"/>
          <w:sz w:val="24"/>
          <w:szCs w:val="24"/>
          <w:lang w:val="es-ES"/>
        </w:rPr>
      </w:r>
      <w:r w:rsidR="00C348B3">
        <w:rPr>
          <w:rFonts w:eastAsia="Times New Roman" w:cs="Arial"/>
          <w:sz w:val="24"/>
          <w:szCs w:val="24"/>
          <w:lang w:val="es-ES"/>
        </w:rPr>
        <w:fldChar w:fldCharType="separate"/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noProof/>
          <w:sz w:val="24"/>
          <w:szCs w:val="24"/>
          <w:lang w:val="es-ES"/>
        </w:rPr>
        <w:t> </w:t>
      </w:r>
      <w:r w:rsidR="00C348B3">
        <w:rPr>
          <w:rFonts w:eastAsia="Times New Roman" w:cs="Arial"/>
          <w:sz w:val="24"/>
          <w:szCs w:val="24"/>
          <w:lang w:val="es-ES"/>
        </w:rPr>
        <w:fldChar w:fldCharType="end"/>
      </w:r>
      <w:bookmarkEnd w:id="5"/>
    </w:p>
    <w:tbl>
      <w:tblPr>
        <w:tblW w:w="11250" w:type="dxa"/>
        <w:tblInd w:w="-10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217"/>
        <w:gridCol w:w="5033"/>
      </w:tblGrid>
      <w:tr w:rsidR="00A448C0" w:rsidRPr="00530044" w14:paraId="62343360" w14:textId="77777777" w:rsidTr="00E125D2">
        <w:trPr>
          <w:trHeight w:val="1022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5F" w14:textId="1C6A741F" w:rsidR="00F62371" w:rsidRPr="00530044" w:rsidRDefault="003D083F" w:rsidP="00530044">
            <w:pPr>
              <w:pStyle w:val="TableStyle2"/>
              <w:rPr>
                <w:rFonts w:asciiTheme="minorHAnsi" w:hAnsiTheme="minorHAnsi"/>
                <w:b/>
                <w:sz w:val="24"/>
                <w:szCs w:val="24"/>
                <w:lang w:val="es-ES"/>
              </w:rPr>
            </w:pPr>
            <w:r w:rsidRPr="003D083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Los padres y tutores son </w:t>
            </w:r>
            <w:r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aliados esenciales </w:t>
            </w:r>
            <w:r w:rsidR="003E626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en la comprensión de cómo </w:t>
            </w:r>
            <w:r w:rsidR="00A52179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su</w:t>
            </w:r>
            <w:r w:rsidR="003E626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s niños aprenden, se comunican</w:t>
            </w:r>
            <w:r w:rsidR="00EF1A19" w:rsidRPr="003D083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, interact</w:t>
            </w:r>
            <w:r w:rsidR="003E626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úan con otros niños y adultos, e intentan llenar sus necesidades</w:t>
            </w:r>
            <w:r w:rsidR="00EF1A19" w:rsidRPr="003D083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.</w:t>
            </w:r>
            <w:r w:rsidR="003E626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 Responder las siguientes preguntas proporcionará información valiosa sobre los comportamientos y habilidades de</w:t>
            </w:r>
            <w:r w:rsidR="00A52179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 su</w:t>
            </w:r>
            <w:r w:rsidR="003E626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 niño en las rutinas y actividades diarias</w:t>
            </w:r>
            <w:r w:rsidR="00EF1A19" w:rsidRPr="003D083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.</w:t>
            </w:r>
            <w:r w:rsidR="003E626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 Por favor, responda únicamente las preguntas que considere importantes de compartir con nosotros</w:t>
            </w:r>
            <w:r w:rsidR="004E47D4" w:rsidRPr="003D083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.</w:t>
            </w:r>
            <w:r w:rsidR="003E626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 Además, </w:t>
            </w:r>
            <w:r w:rsidR="007B3CCA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díganos</w:t>
            </w:r>
            <w:r w:rsidR="003E626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 si tiene </w:t>
            </w:r>
            <w:r w:rsidR="007B3CCA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dudas</w:t>
            </w:r>
            <w:r w:rsidR="003E626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 con respecto a alguna </w:t>
            </w:r>
            <w:r w:rsidR="00A52179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>sección</w:t>
            </w:r>
            <w:r w:rsidR="004E47D4" w:rsidRPr="003D083F">
              <w:rPr>
                <w:rFonts w:asciiTheme="minorHAnsi" w:hAnsiTheme="minorHAnsi"/>
                <w:b/>
                <w:sz w:val="24"/>
                <w:szCs w:val="24"/>
                <w:lang w:val="es-ES"/>
              </w:rPr>
              <w:t xml:space="preserve">.  </w:t>
            </w:r>
          </w:p>
        </w:tc>
      </w:tr>
      <w:tr w:rsidR="00A448C0" w:rsidRPr="004303BB" w14:paraId="62343364" w14:textId="77777777" w:rsidTr="00532152">
        <w:trPr>
          <w:trHeight w:val="545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61" w14:textId="7DC46C8D" w:rsidR="00A448C0" w:rsidRPr="003E626F" w:rsidRDefault="003E626F" w:rsidP="00894B11">
            <w:pPr>
              <w:pStyle w:val="TableStyle2"/>
              <w:jc w:val="center"/>
              <w:rPr>
                <w:rFonts w:asciiTheme="minorHAnsi" w:hAnsiTheme="minorHAnsi"/>
                <w:lang w:val="es-ES"/>
              </w:rPr>
            </w:pPr>
            <w:r w:rsidRPr="003E626F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es-ES"/>
              </w:rPr>
              <w:t xml:space="preserve">Cómo </w:t>
            </w:r>
            <w:r w:rsidR="00A52179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es-ES"/>
              </w:rPr>
              <w:t>su</w:t>
            </w:r>
            <w:r w:rsidRPr="003E626F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es-ES"/>
              </w:rPr>
              <w:t xml:space="preserve"> </w:t>
            </w:r>
            <w:r w:rsidR="009E5151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es-ES"/>
              </w:rPr>
              <w:t>niño</w:t>
            </w:r>
            <w:r w:rsidR="00A52179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es-ES"/>
              </w:rPr>
              <w:t>:</w:t>
            </w:r>
          </w:p>
        </w:tc>
        <w:tc>
          <w:tcPr>
            <w:tcW w:w="50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62" w14:textId="27892BD9" w:rsidR="00A448C0" w:rsidRPr="003E626F" w:rsidRDefault="003E626F" w:rsidP="00894B11">
            <w:pPr>
              <w:pStyle w:val="TableStyle2"/>
              <w:jc w:val="center"/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es-ES"/>
              </w:rPr>
            </w:pPr>
            <w:r w:rsidRPr="003E626F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es-ES"/>
              </w:rPr>
              <w:t>Por favor, brinde ejemplos</w:t>
            </w:r>
            <w:r w:rsidR="00A448C0" w:rsidRPr="003E626F">
              <w:rPr>
                <w:rFonts w:asciiTheme="minorHAnsi" w:hAnsiTheme="minorHAnsi"/>
                <w:b/>
                <w:bCs/>
                <w:color w:val="3B4D4E"/>
                <w:sz w:val="26"/>
                <w:szCs w:val="26"/>
                <w:lang w:val="es-ES"/>
              </w:rPr>
              <w:t>:</w:t>
            </w:r>
          </w:p>
          <w:p w14:paraId="62343363" w14:textId="52AD7B98" w:rsidR="00562708" w:rsidRPr="00ED1F8B" w:rsidRDefault="00562708" w:rsidP="002F2214">
            <w:pPr>
              <w:pStyle w:val="TableStyle2"/>
              <w:jc w:val="center"/>
              <w:rPr>
                <w:rFonts w:asciiTheme="minorHAnsi" w:hAnsiTheme="minorHAnsi"/>
                <w:b/>
                <w:bCs/>
                <w:color w:val="3B4D4E"/>
                <w:sz w:val="18"/>
                <w:szCs w:val="18"/>
              </w:rPr>
            </w:pPr>
          </w:p>
        </w:tc>
      </w:tr>
      <w:tr w:rsidR="000666B9" w:rsidRPr="004303BB" w14:paraId="62343373" w14:textId="77777777" w:rsidTr="00530044">
        <w:trPr>
          <w:trHeight w:val="383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72" w14:textId="6590084E" w:rsidR="000666B9" w:rsidRPr="003E626F" w:rsidRDefault="000666B9" w:rsidP="000666B9">
            <w:pPr>
              <w:pStyle w:val="TableStyle2"/>
              <w:tabs>
                <w:tab w:val="right" w:pos="1267"/>
                <w:tab w:val="right" w:pos="1333"/>
              </w:tabs>
              <w:jc w:val="center"/>
              <w:rPr>
                <w:rFonts w:asciiTheme="minorHAnsi" w:hAnsiTheme="minorHAnsi"/>
                <w:b/>
                <w:sz w:val="28"/>
                <w:szCs w:val="28"/>
                <w:u w:val="single"/>
                <w:lang w:val="es-ES"/>
              </w:rPr>
            </w:pPr>
            <w:r w:rsidRPr="003E626F">
              <w:rPr>
                <w:rFonts w:asciiTheme="minorHAnsi" w:hAnsiTheme="minorHAnsi"/>
                <w:b/>
                <w:sz w:val="28"/>
                <w:szCs w:val="28"/>
                <w:u w:val="single"/>
                <w:lang w:val="es-ES"/>
              </w:rPr>
              <w:t>D</w:t>
            </w:r>
            <w:r w:rsidR="003E626F">
              <w:rPr>
                <w:rFonts w:asciiTheme="minorHAnsi" w:hAnsiTheme="minorHAnsi"/>
                <w:b/>
                <w:sz w:val="28"/>
                <w:szCs w:val="28"/>
                <w:u w:val="single"/>
                <w:lang w:val="es-ES"/>
              </w:rPr>
              <w:t>esarroll</w:t>
            </w:r>
            <w:r w:rsidR="002E0B0D">
              <w:rPr>
                <w:rFonts w:asciiTheme="minorHAnsi" w:hAnsiTheme="minorHAnsi"/>
                <w:b/>
                <w:sz w:val="28"/>
                <w:szCs w:val="28"/>
                <w:u w:val="single"/>
                <w:lang w:val="es-ES"/>
              </w:rPr>
              <w:t>a</w:t>
            </w:r>
            <w:r w:rsidR="003E626F">
              <w:rPr>
                <w:rFonts w:asciiTheme="minorHAnsi" w:hAnsiTheme="minorHAnsi"/>
                <w:b/>
                <w:sz w:val="28"/>
                <w:szCs w:val="28"/>
                <w:u w:val="single"/>
                <w:lang w:val="es-ES"/>
              </w:rPr>
              <w:t xml:space="preserve"> Habilidades Socioemocionales Positivas</w:t>
            </w:r>
          </w:p>
        </w:tc>
      </w:tr>
      <w:tr w:rsidR="000666B9" w:rsidRPr="00530044" w14:paraId="799D62BC" w14:textId="77777777" w:rsidTr="00532152">
        <w:trPr>
          <w:trHeight w:val="64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E60B7" w14:textId="555FB3E5" w:rsidR="000666B9" w:rsidRPr="003E626F" w:rsidRDefault="002E0B0D" w:rsidP="000666B9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¿S</w:t>
            </w:r>
            <w:r w:rsidR="00B17F4B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 xml:space="preserve">e relaciona con </w:t>
            </w: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las personas que le cuidan</w:t>
            </w:r>
            <w:r w:rsidR="000666B9" w:rsidRPr="003E626F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 xml:space="preserve">?                                                             </w:t>
            </w:r>
            <w:r w:rsidR="000666B9" w:rsidRPr="003E626F"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  <w:t xml:space="preserve"> 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(</w:t>
            </w:r>
            <w:r w:rsidR="00B17F4B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responde a, inicia 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y</w:t>
            </w:r>
            <w:r w:rsidR="00B17F4B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</w:t>
            </w:r>
            <w:r w:rsidR="00746348">
              <w:rPr>
                <w:rFonts w:asciiTheme="minorHAnsi" w:eastAsia="Helvetica Neue Light" w:hAnsiTheme="minorHAnsi" w:cs="Helvetica Neue Light"/>
                <w:i/>
                <w:lang w:val="es-ES"/>
              </w:rPr>
              <w:t>sostiene</w:t>
            </w:r>
            <w:r w:rsidR="00B17F4B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interacciones</w:t>
            </w:r>
            <w:r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, 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separa</w:t>
            </w:r>
            <w:r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</w:t>
            </w:r>
            <w:r w:rsidR="00A52179">
              <w:rPr>
                <w:rFonts w:asciiTheme="minorHAnsi" w:eastAsia="Helvetica Neue Light" w:hAnsiTheme="minorHAnsi" w:cs="Helvetica Neue Light"/>
                <w:i/>
                <w:lang w:val="es-ES"/>
              </w:rPr>
              <w:t>adecuadamente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)</w:t>
            </w:r>
            <w:r w:rsidR="000666B9" w:rsidRPr="003E626F"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  <w:t xml:space="preserve">  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E94D8D" w14:textId="6B2F412D" w:rsidR="000666B9" w:rsidRPr="00C348B3" w:rsidRDefault="00907C61" w:rsidP="00894B11">
            <w:pPr>
              <w:pStyle w:val="Default"/>
              <w:rPr>
                <w:rFonts w:asciiTheme="minorHAnsi" w:hAnsiTheme="minorHAnsi" w:cs="Arial Unicode MS"/>
                <w:b/>
                <w:lang w:val="es-ES"/>
              </w:rPr>
            </w:pPr>
            <w:r>
              <w:rPr>
                <w:rFonts w:asciiTheme="minorHAnsi" w:hAnsiTheme="minorHAnsi" w:cs="Arial Unicode MS"/>
                <w:b/>
                <w:lang w:val="es-E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asciiTheme="minorHAnsi" w:hAnsiTheme="minorHAnsi" w:cs="Arial Unicode MS"/>
                <w:b/>
                <w:lang w:val="es-ES"/>
              </w:rPr>
              <w:instrText xml:space="preserve"> FORMTEXT </w:instrText>
            </w:r>
            <w:r>
              <w:rPr>
                <w:rFonts w:asciiTheme="minorHAnsi" w:hAnsiTheme="minorHAnsi" w:cs="Arial Unicode MS"/>
                <w:b/>
                <w:lang w:val="es-ES"/>
              </w:rPr>
            </w:r>
            <w:r>
              <w:rPr>
                <w:rFonts w:asciiTheme="minorHAnsi" w:hAnsiTheme="minorHAnsi" w:cs="Arial Unicode MS"/>
                <w:b/>
                <w:lang w:val="es-ES"/>
              </w:rPr>
              <w:fldChar w:fldCharType="separate"/>
            </w:r>
            <w:r>
              <w:rPr>
                <w:rFonts w:asciiTheme="minorHAnsi" w:hAnsiTheme="minorHAnsi" w:cs="Arial Unicode MS"/>
                <w:b/>
                <w:noProof/>
                <w:lang w:val="es-ES"/>
              </w:rPr>
              <w:t> </w:t>
            </w:r>
            <w:r>
              <w:rPr>
                <w:rFonts w:asciiTheme="minorHAnsi" w:hAnsiTheme="minorHAnsi" w:cs="Arial Unicode MS"/>
                <w:b/>
                <w:noProof/>
                <w:lang w:val="es-ES"/>
              </w:rPr>
              <w:t> </w:t>
            </w:r>
            <w:r>
              <w:rPr>
                <w:rFonts w:asciiTheme="minorHAnsi" w:hAnsiTheme="minorHAnsi" w:cs="Arial Unicode MS"/>
                <w:b/>
                <w:noProof/>
                <w:lang w:val="es-ES"/>
              </w:rPr>
              <w:t> </w:t>
            </w:r>
            <w:r>
              <w:rPr>
                <w:rFonts w:asciiTheme="minorHAnsi" w:hAnsiTheme="minorHAnsi" w:cs="Arial Unicode MS"/>
                <w:b/>
                <w:noProof/>
                <w:lang w:val="es-ES"/>
              </w:rPr>
              <w:t> </w:t>
            </w:r>
            <w:r>
              <w:rPr>
                <w:rFonts w:asciiTheme="minorHAnsi" w:hAnsiTheme="minorHAnsi" w:cs="Arial Unicode MS"/>
                <w:b/>
                <w:noProof/>
                <w:lang w:val="es-ES"/>
              </w:rPr>
              <w:t> </w:t>
            </w:r>
            <w:r>
              <w:rPr>
                <w:rFonts w:asciiTheme="minorHAnsi" w:hAnsiTheme="minorHAnsi" w:cs="Arial Unicode MS"/>
                <w:b/>
                <w:lang w:val="es-ES"/>
              </w:rPr>
              <w:fldChar w:fldCharType="end"/>
            </w:r>
            <w:bookmarkEnd w:id="6"/>
          </w:p>
          <w:p w14:paraId="1B612A38" w14:textId="36005E4F" w:rsidR="00F62371" w:rsidRPr="00530044" w:rsidRDefault="00F62371" w:rsidP="00894B11">
            <w:pPr>
              <w:pStyle w:val="Default"/>
              <w:rPr>
                <w:rFonts w:asciiTheme="minorHAnsi" w:hAnsiTheme="minorHAnsi" w:cs="Arial Unicode MS"/>
                <w:b/>
                <w:u w:val="single"/>
                <w:lang w:val="es-ES"/>
              </w:rPr>
            </w:pPr>
          </w:p>
        </w:tc>
      </w:tr>
      <w:tr w:rsidR="000666B9" w:rsidRPr="00530044" w14:paraId="5C2847D6" w14:textId="77777777" w:rsidTr="00532152">
        <w:trPr>
          <w:trHeight w:val="752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65460" w14:textId="6ADA2C11" w:rsidR="000666B9" w:rsidRPr="003E626F" w:rsidRDefault="002E0B0D" w:rsidP="000666B9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hAnsiTheme="minorHAnsi"/>
                <w:b/>
                <w:sz w:val="24"/>
                <w:szCs w:val="24"/>
                <w:u w:val="single"/>
                <w:lang w:val="es-ES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¿S</w:t>
            </w:r>
            <w:r w:rsidR="00746348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e relaciona con otras personas en distintos entornos?</w:t>
            </w:r>
            <w:r w:rsidR="000666B9" w:rsidRPr="003E626F"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  <w:t xml:space="preserve">                                     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(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se </w:t>
            </w:r>
            <w:r w:rsidR="00407210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percata, 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>es precavido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, </w:t>
            </w:r>
            <w:r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saluda y </w:t>
            </w:r>
            <w:r w:rsidR="00407210">
              <w:rPr>
                <w:rFonts w:asciiTheme="minorHAnsi" w:eastAsia="Helvetica Neue Light" w:hAnsiTheme="minorHAnsi" w:cs="Helvetica Neue Light"/>
                <w:i/>
                <w:lang w:val="es-ES"/>
              </w:rPr>
              <w:t>re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sponde 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>a saludo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, 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responde a su nombre 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y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reconoce los nombres de otras persona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50D7F" w14:textId="48621182" w:rsidR="000666B9" w:rsidRPr="00530044" w:rsidRDefault="00907C6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  <w:r>
              <w:rPr>
                <w:rFonts w:asciiTheme="minorHAnsi" w:hAnsiTheme="minorHAnsi"/>
                <w:lang w:val="es-E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>
              <w:rPr>
                <w:rFonts w:asciiTheme="minorHAnsi" w:hAnsiTheme="minorHAnsi"/>
                <w:lang w:val="es-ES"/>
              </w:rPr>
              <w:instrText xml:space="preserve"> FORMTEXT </w:instrText>
            </w:r>
            <w:r>
              <w:rPr>
                <w:rFonts w:asciiTheme="minorHAnsi" w:hAnsiTheme="minorHAnsi"/>
                <w:lang w:val="es-ES"/>
              </w:rPr>
            </w:r>
            <w:r>
              <w:rPr>
                <w:rFonts w:asciiTheme="minorHAnsi" w:hAnsiTheme="minorHAnsi"/>
                <w:lang w:val="es-ES"/>
              </w:rPr>
              <w:fldChar w:fldCharType="separate"/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lang w:val="es-ES"/>
              </w:rPr>
              <w:fldChar w:fldCharType="end"/>
            </w:r>
            <w:bookmarkEnd w:id="7"/>
          </w:p>
          <w:p w14:paraId="3F5FE02F" w14:textId="79FC1277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</w:tc>
      </w:tr>
      <w:tr w:rsidR="000666B9" w:rsidRPr="00530044" w14:paraId="697B291E" w14:textId="77777777" w:rsidTr="00532152">
        <w:trPr>
          <w:trHeight w:val="73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AF8721" w14:textId="7B25C88E" w:rsidR="000666B9" w:rsidRPr="003E626F" w:rsidRDefault="002E0B0D" w:rsidP="00894B11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¿I</w:t>
            </w:r>
            <w:r w:rsidR="00E9554F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nteractúa con sus pares</w:t>
            </w:r>
            <w:r w:rsidR="000666B9" w:rsidRPr="003E626F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 xml:space="preserve">?                                                    </w:t>
            </w:r>
            <w:r w:rsidR="000666B9" w:rsidRPr="003E626F"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  <w:t xml:space="preserve"> </w:t>
            </w:r>
            <w:r w:rsidR="00E9554F"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  <w:br/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(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es consciente de 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los demá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, respond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>e a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, ini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>cia y sostiene interaccione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,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comparte, resuelve conflicto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)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sz w:val="24"/>
                <w:szCs w:val="24"/>
                <w:lang w:val="es-ES"/>
              </w:rPr>
              <w:t xml:space="preserve">  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E2A8A0" w14:textId="4D8419CE" w:rsidR="000666B9" w:rsidRPr="00530044" w:rsidRDefault="00907C6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  <w:r>
              <w:rPr>
                <w:rFonts w:asciiTheme="minorHAnsi" w:hAnsiTheme="minorHAnsi"/>
                <w:lang w:val="es-ES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>
              <w:rPr>
                <w:rFonts w:asciiTheme="minorHAnsi" w:hAnsiTheme="minorHAnsi"/>
                <w:lang w:val="es-ES"/>
              </w:rPr>
              <w:instrText xml:space="preserve"> FORMTEXT </w:instrText>
            </w:r>
            <w:r>
              <w:rPr>
                <w:rFonts w:asciiTheme="minorHAnsi" w:hAnsiTheme="minorHAnsi"/>
                <w:lang w:val="es-ES"/>
              </w:rPr>
            </w:r>
            <w:r>
              <w:rPr>
                <w:rFonts w:asciiTheme="minorHAnsi" w:hAnsiTheme="minorHAnsi"/>
                <w:lang w:val="es-ES"/>
              </w:rPr>
              <w:fldChar w:fldCharType="separate"/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lang w:val="es-ES"/>
              </w:rPr>
              <w:fldChar w:fldCharType="end"/>
            </w:r>
            <w:bookmarkEnd w:id="8"/>
          </w:p>
          <w:p w14:paraId="09DFCAFE" w14:textId="18422AD1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</w:tc>
      </w:tr>
      <w:tr w:rsidR="000666B9" w:rsidRPr="00530044" w14:paraId="4CBD1179" w14:textId="77777777" w:rsidTr="00532152">
        <w:trPr>
          <w:trHeight w:val="752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E5629A" w14:textId="4A1FD442" w:rsidR="000666B9" w:rsidRPr="003E626F" w:rsidRDefault="002E0B0D" w:rsidP="00894B11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¿P</w:t>
            </w:r>
            <w:r w:rsidR="00E9554F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articipa en juegos sociales y se comunica con los demás</w:t>
            </w:r>
            <w:r w:rsidR="000666B9" w:rsidRPr="003E626F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?</w:t>
            </w:r>
            <w:r w:rsidR="000666B9" w:rsidRPr="003E626F">
              <w:rPr>
                <w:rFonts w:asciiTheme="minorHAnsi" w:eastAsia="Helvetica Neue Light" w:hAnsiTheme="minorHAnsi" w:cs="Helvetica Neue Light"/>
                <w:lang w:val="es-ES"/>
              </w:rPr>
              <w:t xml:space="preserve"> </w:t>
            </w:r>
            <w:r w:rsidR="00E9554F">
              <w:rPr>
                <w:rFonts w:asciiTheme="minorHAnsi" w:eastAsia="Helvetica Neue Light" w:hAnsiTheme="minorHAnsi" w:cs="Helvetica Neue Light"/>
                <w:lang w:val="es-ES"/>
              </w:rPr>
              <w:br/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(respond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e a, inicia 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y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toma parte en juegos y comunicación social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e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, 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>participa en actividad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es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mutual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es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de</w:t>
            </w:r>
            <w:r w:rsidR="00E9554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atención conjunta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1B023" w14:textId="568319DA" w:rsidR="000666B9" w:rsidRPr="00530044" w:rsidRDefault="00907C6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  <w:r>
              <w:rPr>
                <w:rFonts w:asciiTheme="minorHAnsi" w:hAnsiTheme="minorHAnsi"/>
                <w:lang w:val="es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rFonts w:asciiTheme="minorHAnsi" w:hAnsiTheme="minorHAnsi"/>
                <w:lang w:val="es-ES"/>
              </w:rPr>
              <w:instrText xml:space="preserve"> FORMTEXT </w:instrText>
            </w:r>
            <w:r>
              <w:rPr>
                <w:rFonts w:asciiTheme="minorHAnsi" w:hAnsiTheme="minorHAnsi"/>
                <w:lang w:val="es-ES"/>
              </w:rPr>
            </w:r>
            <w:r>
              <w:rPr>
                <w:rFonts w:asciiTheme="minorHAnsi" w:hAnsiTheme="minorHAnsi"/>
                <w:lang w:val="es-ES"/>
              </w:rPr>
              <w:fldChar w:fldCharType="separate"/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lang w:val="es-ES"/>
              </w:rPr>
              <w:fldChar w:fldCharType="end"/>
            </w:r>
            <w:bookmarkEnd w:id="9"/>
          </w:p>
          <w:p w14:paraId="105CB370" w14:textId="77777777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  <w:p w14:paraId="5F048DB4" w14:textId="3F1A7D17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</w:tc>
      </w:tr>
      <w:tr w:rsidR="000666B9" w:rsidRPr="00530044" w14:paraId="46EB7EF2" w14:textId="77777777" w:rsidTr="00532152">
        <w:trPr>
          <w:trHeight w:val="770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543C0E" w14:textId="5CCAFFEB" w:rsidR="000666B9" w:rsidRPr="003E626F" w:rsidRDefault="002E0B0D" w:rsidP="00894B11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¿S</w:t>
            </w:r>
            <w:r w:rsidR="00E9554F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e adapta a cambios en el entorno o rutinas</w:t>
            </w:r>
            <w:r w:rsidR="000666B9" w:rsidRPr="003E626F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 xml:space="preserve">? </w:t>
            </w:r>
            <w:r w:rsidR="000666B9" w:rsidRPr="003E626F"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  <w:t xml:space="preserve">           </w:t>
            </w:r>
            <w:r w:rsidR="007B3CCA"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  <w:br/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(</w:t>
            </w:r>
            <w:r w:rsidR="007B3CCA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hace la 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>transici</w:t>
            </w:r>
            <w:r w:rsidR="007B3CCA">
              <w:rPr>
                <w:rFonts w:asciiTheme="minorHAnsi" w:eastAsia="Helvetica Neue Light" w:hAnsiTheme="minorHAnsi" w:cs="Helvetica Neue Light"/>
                <w:i/>
                <w:lang w:val="es-ES"/>
              </w:rPr>
              <w:t>ón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entre actividades, 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reacciona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a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interacciones y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entorno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>nuevos o familiares, se comporta de la manera para participar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, 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>sigue las regla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90097" w14:textId="02770F65" w:rsidR="000666B9" w:rsidRPr="00530044" w:rsidRDefault="00907C6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  <w:r>
              <w:rPr>
                <w:rFonts w:asciiTheme="minorHAnsi" w:hAnsiTheme="minorHAnsi"/>
                <w:lang w:val="es-E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rPr>
                <w:rFonts w:asciiTheme="minorHAnsi" w:hAnsiTheme="minorHAnsi"/>
                <w:lang w:val="es-ES"/>
              </w:rPr>
              <w:instrText xml:space="preserve"> FORMTEXT </w:instrText>
            </w:r>
            <w:r>
              <w:rPr>
                <w:rFonts w:asciiTheme="minorHAnsi" w:hAnsiTheme="minorHAnsi"/>
                <w:lang w:val="es-ES"/>
              </w:rPr>
            </w:r>
            <w:r>
              <w:rPr>
                <w:rFonts w:asciiTheme="minorHAnsi" w:hAnsiTheme="minorHAnsi"/>
                <w:lang w:val="es-ES"/>
              </w:rPr>
              <w:fldChar w:fldCharType="separate"/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lang w:val="es-ES"/>
              </w:rPr>
              <w:fldChar w:fldCharType="end"/>
            </w:r>
            <w:bookmarkEnd w:id="10"/>
          </w:p>
          <w:p w14:paraId="22B6C2C6" w14:textId="77777777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  <w:p w14:paraId="1690AA8C" w14:textId="4104E916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</w:tc>
      </w:tr>
      <w:tr w:rsidR="000666B9" w:rsidRPr="00530044" w14:paraId="4A8CB4D2" w14:textId="77777777" w:rsidTr="00532152">
        <w:trPr>
          <w:trHeight w:val="1139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71EBB2" w14:textId="11A09F49" w:rsidR="000666B9" w:rsidRPr="003E626F" w:rsidRDefault="002E0B0D" w:rsidP="00894B11">
            <w:pPr>
              <w:pStyle w:val="TableStyle2"/>
              <w:numPr>
                <w:ilvl w:val="0"/>
                <w:numId w:val="12"/>
              </w:numPr>
              <w:tabs>
                <w:tab w:val="right" w:pos="1267"/>
                <w:tab w:val="right" w:pos="1333"/>
              </w:tabs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</w:pPr>
            <w:r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¿E</w:t>
            </w:r>
            <w:r w:rsidR="00FF003A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xpresas sus emociones y responde a las emociones de los demás</w:t>
            </w:r>
            <w:r w:rsidR="000666B9" w:rsidRPr="003E626F">
              <w:rPr>
                <w:rFonts w:asciiTheme="minorHAnsi" w:eastAsia="Helvetica Neue Light" w:hAnsiTheme="minorHAnsi" w:cs="Helvetica Neue Light"/>
                <w:b/>
                <w:sz w:val="24"/>
                <w:szCs w:val="24"/>
                <w:lang w:val="es-ES"/>
              </w:rPr>
              <w:t>?</w:t>
            </w:r>
            <w:r w:rsidR="000666B9" w:rsidRPr="003E626F">
              <w:rPr>
                <w:rFonts w:asciiTheme="minorHAnsi" w:eastAsia="Helvetica Neue Light" w:hAnsiTheme="minorHAnsi" w:cs="Helvetica Neue Light"/>
                <w:sz w:val="24"/>
                <w:szCs w:val="24"/>
                <w:lang w:val="es-ES"/>
              </w:rPr>
              <w:t xml:space="preserve">                                                                               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(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>maneja los sentimientos, muestra orgullo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,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emoción, frustración, muestra afecto</w:t>
            </w:r>
            <w:r w:rsidR="005C757D">
              <w:rPr>
                <w:rFonts w:asciiTheme="minorHAnsi" w:eastAsia="Helvetica Neue Light" w:hAnsiTheme="minorHAnsi" w:cs="Helvetica Neue Light"/>
                <w:i/>
                <w:lang w:val="es-ES"/>
              </w:rPr>
              <w:t>, admite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y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confort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a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</w:t>
            </w:r>
            <w:r w:rsidR="00972664">
              <w:rPr>
                <w:rFonts w:asciiTheme="minorHAnsi" w:eastAsia="Helvetica Neue Light" w:hAnsiTheme="minorHAnsi" w:cs="Helvetica Neue Light"/>
                <w:i/>
                <w:lang w:val="es-ES"/>
              </w:rPr>
              <w:t>a</w:t>
            </w:r>
            <w:r w:rsidR="00FF003A">
              <w:rPr>
                <w:rFonts w:asciiTheme="minorHAnsi" w:eastAsia="Helvetica Neue Light" w:hAnsiTheme="minorHAnsi" w:cs="Helvetica Neue Light"/>
                <w:i/>
                <w:lang w:val="es-ES"/>
              </w:rPr>
              <w:t xml:space="preserve"> </w:t>
            </w:r>
            <w:r w:rsidR="005C757D">
              <w:rPr>
                <w:rFonts w:asciiTheme="minorHAnsi" w:eastAsia="Helvetica Neue Light" w:hAnsiTheme="minorHAnsi" w:cs="Helvetica Neue Light"/>
                <w:i/>
                <w:lang w:val="es-ES"/>
              </w:rPr>
              <w:t>los demás</w:t>
            </w:r>
            <w:r w:rsidR="000666B9" w:rsidRPr="003E626F">
              <w:rPr>
                <w:rFonts w:asciiTheme="minorHAnsi" w:eastAsia="Helvetica Neue Light" w:hAnsiTheme="minorHAnsi" w:cs="Helvetica Neue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BE1AB7" w14:textId="129AAE14" w:rsidR="000666B9" w:rsidRPr="00530044" w:rsidRDefault="00907C6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  <w:r>
              <w:rPr>
                <w:rFonts w:asciiTheme="minorHAnsi" w:hAnsiTheme="minorHAnsi"/>
                <w:lang w:val="es-ES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>
              <w:rPr>
                <w:rFonts w:asciiTheme="minorHAnsi" w:hAnsiTheme="minorHAnsi"/>
                <w:lang w:val="es-ES"/>
              </w:rPr>
              <w:instrText xml:space="preserve"> FORMTEXT </w:instrText>
            </w:r>
            <w:r>
              <w:rPr>
                <w:rFonts w:asciiTheme="minorHAnsi" w:hAnsiTheme="minorHAnsi"/>
                <w:lang w:val="es-ES"/>
              </w:rPr>
            </w:r>
            <w:r>
              <w:rPr>
                <w:rFonts w:asciiTheme="minorHAnsi" w:hAnsiTheme="minorHAnsi"/>
                <w:lang w:val="es-ES"/>
              </w:rPr>
              <w:fldChar w:fldCharType="separate"/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noProof/>
                <w:lang w:val="es-ES"/>
              </w:rPr>
              <w:t> </w:t>
            </w:r>
            <w:r>
              <w:rPr>
                <w:rFonts w:asciiTheme="minorHAnsi" w:hAnsiTheme="minorHAnsi"/>
                <w:lang w:val="es-ES"/>
              </w:rPr>
              <w:fldChar w:fldCharType="end"/>
            </w:r>
            <w:bookmarkEnd w:id="11"/>
          </w:p>
          <w:p w14:paraId="61C1CAF1" w14:textId="77777777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  <w:p w14:paraId="722AD21E" w14:textId="77777777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  <w:p w14:paraId="546BE713" w14:textId="26CBA198" w:rsidR="00F62371" w:rsidRPr="00530044" w:rsidRDefault="00F62371" w:rsidP="00894B11">
            <w:pPr>
              <w:pStyle w:val="Default"/>
              <w:rPr>
                <w:rFonts w:asciiTheme="minorHAnsi" w:hAnsiTheme="minorHAnsi"/>
                <w:lang w:val="es-ES"/>
              </w:rPr>
            </w:pPr>
          </w:p>
        </w:tc>
      </w:tr>
      <w:tr w:rsidR="000666B9" w:rsidRPr="00530044" w14:paraId="4DCD3A19" w14:textId="77777777" w:rsidTr="007B33DF">
        <w:trPr>
          <w:trHeight w:val="77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0F82A" w14:textId="5502ADF6" w:rsidR="00242F6B" w:rsidRPr="003E626F" w:rsidRDefault="00242F6B" w:rsidP="000666B9">
            <w:pPr>
              <w:pStyle w:val="TableStyle2"/>
              <w:tabs>
                <w:tab w:val="right" w:pos="1267"/>
                <w:tab w:val="right" w:pos="1333"/>
              </w:tabs>
              <w:rPr>
                <w:rFonts w:asciiTheme="minorHAnsi" w:hAnsiTheme="minorHAnsi"/>
                <w:b/>
                <w:sz w:val="16"/>
                <w:szCs w:val="16"/>
                <w:u w:val="single"/>
                <w:lang w:val="es-ES"/>
              </w:rPr>
            </w:pPr>
          </w:p>
        </w:tc>
      </w:tr>
      <w:tr w:rsidR="003B3351" w:rsidRPr="00530044" w14:paraId="62343380" w14:textId="77777777" w:rsidTr="00532152">
        <w:trPr>
          <w:trHeight w:val="437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7F" w14:textId="039DC676" w:rsidR="003B3351" w:rsidRPr="003E626F" w:rsidRDefault="00FF003A" w:rsidP="003B3351">
            <w:pPr>
              <w:jc w:val="center"/>
              <w:rPr>
                <w:sz w:val="28"/>
                <w:szCs w:val="28"/>
                <w:lang w:val="es-ES"/>
              </w:rPr>
            </w:pPr>
            <w:r>
              <w:rPr>
                <w:b/>
                <w:sz w:val="28"/>
                <w:szCs w:val="28"/>
                <w:u w:val="single"/>
                <w:lang w:val="es-ES"/>
              </w:rPr>
              <w:t>Adquiere y Utiliza</w:t>
            </w:r>
            <w:r w:rsidR="005C757D">
              <w:rPr>
                <w:b/>
                <w:sz w:val="28"/>
                <w:szCs w:val="28"/>
                <w:u w:val="single"/>
                <w:lang w:val="es-ES"/>
              </w:rPr>
              <w:t xml:space="preserve"> el</w:t>
            </w:r>
            <w:r>
              <w:rPr>
                <w:b/>
                <w:sz w:val="28"/>
                <w:szCs w:val="28"/>
                <w:u w:val="single"/>
                <w:lang w:val="es-ES"/>
              </w:rPr>
              <w:t xml:space="preserve"> Conocimiento y Habilidades</w:t>
            </w:r>
          </w:p>
        </w:tc>
      </w:tr>
      <w:tr w:rsidR="003B3351" w:rsidRPr="00530044" w14:paraId="6DDEDCE4" w14:textId="77777777" w:rsidTr="00C81BAD">
        <w:trPr>
          <w:trHeight w:val="788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883CB" w14:textId="33A0C34A" w:rsidR="003B3351" w:rsidRPr="003E626F" w:rsidRDefault="002E0B0D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es-ES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¿M</w:t>
            </w:r>
            <w:r w:rsidR="00FF003A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uestra interés en aprender</w:t>
            </w:r>
            <w:r w:rsidR="003B3351" w:rsidRPr="003E626F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?</w:t>
            </w:r>
            <w:r w:rsidR="003B3351" w:rsidRPr="003E626F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t xml:space="preserve">                                                                           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(explo</w:t>
            </w:r>
            <w:r w:rsidR="00FF003A">
              <w:rPr>
                <w:rFonts w:asciiTheme="minorHAnsi" w:eastAsia="Helvetica Light" w:hAnsiTheme="minorHAnsi" w:cs="Helvetica Light"/>
                <w:i/>
                <w:lang w:val="es-ES"/>
              </w:rPr>
              <w:t>ra el entorno, recuerda rutinas habituales, presta atención y se concentra en la labor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,</w:t>
            </w:r>
            <w:r w:rsidR="00FF003A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 muestra entusiasmo y 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>se percata de lo que sucede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, imita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 y repite acciones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7B37DF" w14:textId="76B333AF" w:rsidR="003B3351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12"/>
          </w:p>
          <w:p w14:paraId="5184C74E" w14:textId="2FE32124" w:rsidR="00016514" w:rsidRPr="00530044" w:rsidRDefault="00016514" w:rsidP="00C02132">
            <w:pPr>
              <w:rPr>
                <w:lang w:val="es-ES"/>
              </w:rPr>
            </w:pPr>
          </w:p>
        </w:tc>
      </w:tr>
      <w:tr w:rsidR="003B3351" w:rsidRPr="00530044" w14:paraId="35E0B23C" w14:textId="77777777" w:rsidTr="00532152">
        <w:trPr>
          <w:trHeight w:val="725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CD03B4" w14:textId="1B3E5A63" w:rsidR="003B3351" w:rsidRPr="003E626F" w:rsidRDefault="002E0B0D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es-ES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lastRenderedPageBreak/>
              <w:t>¿R</w:t>
            </w:r>
            <w:r w:rsidR="00BE0CB5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esuelve problemas</w:t>
            </w:r>
            <w:r w:rsidR="003B3351" w:rsidRPr="003E626F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?</w:t>
            </w:r>
            <w:r w:rsidR="003B3351" w:rsidRPr="003E626F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t xml:space="preserve">                                                            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(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>resuelve las cosas, aprende por ensayo y error, recuerda pasos o acciones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,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 </w:t>
            </w:r>
            <w:r w:rsidR="00416372">
              <w:rPr>
                <w:rFonts w:asciiTheme="minorHAnsi" w:eastAsia="Helvetica Light" w:hAnsiTheme="minorHAnsi" w:cs="Helvetica Light"/>
                <w:i/>
                <w:lang w:val="es-ES"/>
              </w:rPr>
              <w:t>emprende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 acciones con propósito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, 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>experimenta con acciones conocidas y nuevas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)</w:t>
            </w:r>
            <w:r w:rsidR="003B3351" w:rsidRPr="003E626F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t xml:space="preserve"> 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4DC14A" w14:textId="75C720FF" w:rsidR="003B3351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13"/>
          </w:p>
          <w:p w14:paraId="6913C104" w14:textId="0D1B3F08" w:rsidR="00016514" w:rsidRPr="00530044" w:rsidRDefault="00016514" w:rsidP="00C02132">
            <w:pPr>
              <w:rPr>
                <w:lang w:val="es-ES"/>
              </w:rPr>
            </w:pPr>
          </w:p>
        </w:tc>
      </w:tr>
      <w:tr w:rsidR="003B3351" w:rsidRPr="00530044" w14:paraId="1C2590EC" w14:textId="77777777" w:rsidTr="00532152">
        <w:trPr>
          <w:trHeight w:val="860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228456" w14:textId="23AB4E24" w:rsidR="003B3351" w:rsidRPr="003E626F" w:rsidRDefault="002E0B0D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es-ES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¿P</w:t>
            </w:r>
            <w:r w:rsidR="00BE0CB5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articipa en juegos intencionados</w:t>
            </w:r>
            <w:r w:rsidR="003B3351" w:rsidRPr="003E626F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?</w:t>
            </w:r>
            <w:r w:rsidR="003B3351" w:rsidRPr="003E626F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t xml:space="preserve"> </w:t>
            </w:r>
            <w:r w:rsidR="00BE0CB5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br/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(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>percatación y exploración tempranas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, us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o de objetos </w:t>
            </w:r>
            <w:r w:rsidR="00416372">
              <w:rPr>
                <w:rFonts w:asciiTheme="minorHAnsi" w:eastAsia="Helvetica Light" w:hAnsiTheme="minorHAnsi" w:cs="Helvetica Light"/>
                <w:i/>
                <w:lang w:val="es-ES"/>
              </w:rPr>
              <w:t>de acuerdo con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 su propósito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,</w:t>
            </w:r>
            <w:r w:rsidR="00BE0CB5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 construcción, simula</w:t>
            </w:r>
            <w:r>
              <w:rPr>
                <w:rFonts w:asciiTheme="minorHAnsi" w:eastAsia="Helvetica Light" w:hAnsiTheme="minorHAnsi" w:cs="Helvetica Light"/>
                <w:i/>
                <w:lang w:val="es-ES"/>
              </w:rPr>
              <w:t>ción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, </w:t>
            </w:r>
            <w:r>
              <w:rPr>
                <w:rFonts w:asciiTheme="minorHAnsi" w:eastAsia="Helvetica Light" w:hAnsiTheme="minorHAnsi" w:cs="Helvetica Light"/>
                <w:i/>
                <w:lang w:val="es-ES"/>
              </w:rPr>
              <w:t>fantasía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3B973B" w14:textId="12AF53FA" w:rsidR="00016514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4" w:name="Text15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14"/>
          </w:p>
        </w:tc>
      </w:tr>
      <w:tr w:rsidR="003B3351" w:rsidRPr="00530044" w14:paraId="6AAD1589" w14:textId="77777777" w:rsidTr="00532152">
        <w:trPr>
          <w:trHeight w:val="100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56315" w14:textId="2DFA43E9" w:rsidR="003B3351" w:rsidRPr="003E626F" w:rsidRDefault="002E0B0D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es-ES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¿E</w:t>
            </w:r>
            <w:r w:rsidR="009524C9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 xml:space="preserve">ntiende conceptos </w:t>
            </w:r>
            <w:r w:rsidR="003B3351" w:rsidRPr="003E626F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pre</w:t>
            </w:r>
            <w:r w:rsidR="009524C9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académicos y de alfabetización</w:t>
            </w:r>
            <w:r w:rsidR="003B3351" w:rsidRPr="003E626F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?</w:t>
            </w:r>
            <w:r w:rsidR="003B3351" w:rsidRPr="003E626F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t xml:space="preserve">  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(</w:t>
            </w:r>
            <w:r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nota </w:t>
            </w:r>
            <w:r w:rsidR="009524C9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similitudes y diferencias entre las cosas, compara </w:t>
            </w:r>
            <w:r w:rsidR="005E535C">
              <w:rPr>
                <w:rFonts w:asciiTheme="minorHAnsi" w:eastAsia="Helvetica Light" w:hAnsiTheme="minorHAnsi" w:cs="Helvetica Light"/>
                <w:i/>
                <w:lang w:val="es-ES"/>
              </w:rPr>
              <w:t>y</w:t>
            </w:r>
            <w:r w:rsidR="009524C9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 clasifica por tamaño, color, forma o cantidad, disfruta y participa en historias o lecturas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, </w:t>
            </w:r>
            <w:r w:rsidR="009524C9">
              <w:rPr>
                <w:rFonts w:asciiTheme="minorHAnsi" w:eastAsia="Helvetica Light" w:hAnsiTheme="minorHAnsi" w:cs="Helvetica Light"/>
                <w:i/>
                <w:lang w:val="es-ES"/>
              </w:rPr>
              <w:t>empieza a escribir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7030E" w14:textId="4918F99A" w:rsidR="003B3351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15"/>
          </w:p>
        </w:tc>
      </w:tr>
      <w:tr w:rsidR="003B3351" w:rsidRPr="00530044" w14:paraId="64DB24A8" w14:textId="77777777" w:rsidTr="00532152">
        <w:trPr>
          <w:trHeight w:val="509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026BA" w14:textId="3A30FADD" w:rsidR="003B3351" w:rsidRPr="003E626F" w:rsidRDefault="002E0B0D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es-ES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¿Avanza</w:t>
            </w:r>
            <w:r w:rsidR="009524C9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 xml:space="preserve"> de sonidos a palabras</w:t>
            </w:r>
            <w:r w:rsidR="003B3351" w:rsidRPr="003E626F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?</w:t>
            </w:r>
            <w:r w:rsidR="003B3351" w:rsidRPr="003E626F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t xml:space="preserve"> </w:t>
            </w:r>
            <w:r w:rsidR="009524C9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br/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(</w:t>
            </w:r>
            <w:r w:rsidR="009524C9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aprende y usa nuevos sonidos, palabras </w:t>
            </w:r>
            <w:r w:rsidR="005E535C">
              <w:rPr>
                <w:rFonts w:asciiTheme="minorHAnsi" w:eastAsia="Helvetica Light" w:hAnsiTheme="minorHAnsi" w:cs="Helvetica Light"/>
                <w:i/>
                <w:lang w:val="es-ES"/>
              </w:rPr>
              <w:t>y</w:t>
            </w:r>
            <w:r w:rsidR="009524C9">
              <w:rPr>
                <w:rFonts w:asciiTheme="minorHAnsi" w:eastAsia="Helvetica Light" w:hAnsiTheme="minorHAnsi" w:cs="Helvetica Light"/>
                <w:i/>
                <w:lang w:val="es-ES"/>
              </w:rPr>
              <w:t xml:space="preserve"> </w:t>
            </w:r>
            <w:r w:rsidR="005E535C">
              <w:rPr>
                <w:rFonts w:asciiTheme="minorHAnsi" w:eastAsia="Helvetica Light" w:hAnsiTheme="minorHAnsi" w:cs="Helvetica Light"/>
                <w:i/>
                <w:lang w:val="es-ES"/>
              </w:rPr>
              <w:t>frases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7A6E03" w14:textId="4527161C" w:rsidR="00F62371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6" w:name="Text17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16"/>
          </w:p>
        </w:tc>
      </w:tr>
      <w:tr w:rsidR="003B3351" w:rsidRPr="00530044" w14:paraId="387AE855" w14:textId="77777777" w:rsidTr="00532152">
        <w:trPr>
          <w:trHeight w:val="73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A2A61" w14:textId="3B4E17CE" w:rsidR="003B3351" w:rsidRPr="003E626F" w:rsidRDefault="002E0B0D" w:rsidP="00894B11">
            <w:pPr>
              <w:pStyle w:val="TableStyle2"/>
              <w:numPr>
                <w:ilvl w:val="0"/>
                <w:numId w:val="15"/>
              </w:numPr>
              <w:rPr>
                <w:rFonts w:asciiTheme="minorHAnsi" w:eastAsia="Helvetica Light" w:hAnsiTheme="minorHAnsi" w:cs="Helvetica Light"/>
                <w:i/>
                <w:lang w:val="es-ES"/>
              </w:rPr>
            </w:pPr>
            <w:r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¿E</w:t>
            </w:r>
            <w:r w:rsidR="009524C9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 xml:space="preserve">ntiende las preguntas e instrucciones </w:t>
            </w:r>
            <w:r w:rsidR="005E535C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dadas</w:t>
            </w:r>
            <w:r w:rsidR="009524C9">
              <w:rPr>
                <w:rFonts w:asciiTheme="minorHAnsi" w:eastAsia="Helvetica Light" w:hAnsiTheme="minorHAnsi" w:cs="Helvetica Light"/>
                <w:b/>
                <w:sz w:val="24"/>
                <w:szCs w:val="24"/>
                <w:lang w:val="es-ES"/>
              </w:rPr>
              <w:t>?</w:t>
            </w:r>
            <w:r w:rsidR="003B3351" w:rsidRPr="003E626F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t xml:space="preserve">    </w:t>
            </w:r>
            <w:r w:rsidR="009524C9">
              <w:rPr>
                <w:rFonts w:asciiTheme="minorHAnsi" w:eastAsia="Helvetica Light" w:hAnsiTheme="minorHAnsi" w:cs="Helvetica Light"/>
                <w:sz w:val="24"/>
                <w:szCs w:val="24"/>
                <w:lang w:val="es-ES"/>
              </w:rPr>
              <w:br/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(respond</w:t>
            </w:r>
            <w:r w:rsidR="009524C9">
              <w:rPr>
                <w:rFonts w:asciiTheme="minorHAnsi" w:eastAsia="Helvetica Light" w:hAnsiTheme="minorHAnsi" w:cs="Helvetica Light"/>
                <w:i/>
                <w:lang w:val="es-ES"/>
              </w:rPr>
              <w:t>e a gestos o ademanes, y a palabras, instrucciones o preguntas cada vez más complejas</w:t>
            </w:r>
            <w:r w:rsidR="003B3351" w:rsidRPr="003E626F">
              <w:rPr>
                <w:rFonts w:asciiTheme="minorHAnsi" w:eastAsia="Helvetica Light" w:hAnsiTheme="minorHAnsi" w:cs="Helvetica Light"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D8B3E9" w14:textId="388FE0EE" w:rsidR="003B3351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7" w:name="Text18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17"/>
          </w:p>
        </w:tc>
      </w:tr>
      <w:tr w:rsidR="003B3351" w:rsidRPr="00530044" w14:paraId="69C582D8" w14:textId="77777777" w:rsidTr="007B33DF">
        <w:trPr>
          <w:trHeight w:val="104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C0340" w14:textId="2813DD97" w:rsidR="003B3351" w:rsidRPr="003E626F" w:rsidRDefault="003B3351" w:rsidP="003B3351">
            <w:pPr>
              <w:pStyle w:val="TableStyle2"/>
              <w:rPr>
                <w:rFonts w:asciiTheme="minorHAnsi" w:hAnsiTheme="minorHAnsi"/>
                <w:b/>
                <w:sz w:val="16"/>
                <w:szCs w:val="16"/>
                <w:u w:val="single"/>
                <w:lang w:val="es-ES"/>
              </w:rPr>
            </w:pPr>
          </w:p>
        </w:tc>
      </w:tr>
      <w:tr w:rsidR="00443A82" w:rsidRPr="00530044" w14:paraId="62343389" w14:textId="77777777" w:rsidTr="00E57FD5">
        <w:trPr>
          <w:trHeight w:val="284"/>
        </w:trPr>
        <w:tc>
          <w:tcPr>
            <w:tcW w:w="1125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43388" w14:textId="2CC13EE7" w:rsidR="00443A82" w:rsidRPr="003E626F" w:rsidRDefault="0055770B" w:rsidP="00443A82">
            <w:pPr>
              <w:jc w:val="center"/>
              <w:rPr>
                <w:sz w:val="28"/>
                <w:szCs w:val="28"/>
                <w:lang w:val="es-ES"/>
              </w:rPr>
            </w:pPr>
            <w:r>
              <w:rPr>
                <w:b/>
                <w:sz w:val="28"/>
                <w:szCs w:val="28"/>
                <w:u w:val="single"/>
                <w:lang w:val="es-ES"/>
              </w:rPr>
              <w:t>Toma las Acciones Adecuadas para Llenar Necesidades</w:t>
            </w:r>
          </w:p>
        </w:tc>
      </w:tr>
      <w:tr w:rsidR="00443A82" w:rsidRPr="00530044" w14:paraId="7779EBAB" w14:textId="77777777" w:rsidTr="00443A82">
        <w:trPr>
          <w:trHeight w:val="788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FC75B2" w14:textId="53B97C06" w:rsidR="00443A82" w:rsidRPr="003E626F" w:rsidRDefault="002E0B0D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es-ES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¿S</w:t>
            </w:r>
            <w:r w:rsidR="005F6BBB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e mueve y manipula </w:t>
            </w:r>
            <w:r w:rsidR="00741AD0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cosa</w:t>
            </w:r>
            <w:r w:rsidR="005F6BBB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s para llenar sus necesidades</w:t>
            </w:r>
            <w:r w:rsidR="00443A82" w:rsidRPr="003E626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?</w:t>
            </w:r>
            <w:r w:rsidR="00443A82" w:rsidRPr="003E626F">
              <w:rPr>
                <w:rFonts w:asciiTheme="minorHAnsi" w:hAnsiTheme="minorHAnsi"/>
                <w:bCs/>
                <w:sz w:val="24"/>
                <w:szCs w:val="24"/>
                <w:lang w:val="es-ES"/>
              </w:rPr>
              <w:t xml:space="preserve">     </w:t>
            </w:r>
            <w:r w:rsidR="005F6BBB">
              <w:rPr>
                <w:rFonts w:asciiTheme="minorHAnsi" w:hAnsiTheme="minorHAnsi"/>
                <w:bCs/>
                <w:sz w:val="24"/>
                <w:szCs w:val="24"/>
                <w:lang w:val="es-ES"/>
              </w:rPr>
              <w:br/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(</w:t>
            </w:r>
            <w:r w:rsidR="00741AD0">
              <w:rPr>
                <w:rFonts w:asciiTheme="minorHAnsi" w:hAnsiTheme="minorHAnsi"/>
                <w:bCs/>
                <w:i/>
                <w:lang w:val="es-ES"/>
              </w:rPr>
              <w:t>movimientos tempranos como rodar, gatear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,</w:t>
            </w:r>
            <w:r w:rsidR="00741AD0">
              <w:rPr>
                <w:rFonts w:asciiTheme="minorHAnsi" w:hAnsiTheme="minorHAnsi"/>
                <w:bCs/>
                <w:i/>
                <w:lang w:val="es-ES"/>
              </w:rPr>
              <w:t xml:space="preserve"> caminar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,</w:t>
            </w:r>
            <w:r w:rsidR="00741AD0">
              <w:rPr>
                <w:rFonts w:asciiTheme="minorHAnsi" w:hAnsiTheme="minorHAnsi"/>
                <w:bCs/>
                <w:i/>
                <w:lang w:val="es-ES"/>
              </w:rPr>
              <w:t xml:space="preserve"> correr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,</w:t>
            </w:r>
            <w:r w:rsidR="00741AD0">
              <w:rPr>
                <w:rFonts w:asciiTheme="minorHAnsi" w:hAnsiTheme="minorHAnsi"/>
                <w:bCs/>
                <w:i/>
                <w:lang w:val="es-ES"/>
              </w:rPr>
              <w:t xml:space="preserve"> </w:t>
            </w:r>
            <w:r w:rsidR="005E535C">
              <w:rPr>
                <w:rFonts w:asciiTheme="minorHAnsi" w:hAnsiTheme="minorHAnsi"/>
                <w:bCs/>
                <w:i/>
                <w:lang w:val="es-ES"/>
              </w:rPr>
              <w:t xml:space="preserve">saltar, </w:t>
            </w:r>
            <w:r w:rsidR="00741AD0">
              <w:rPr>
                <w:rFonts w:asciiTheme="minorHAnsi" w:hAnsiTheme="minorHAnsi"/>
                <w:bCs/>
                <w:i/>
                <w:lang w:val="es-ES"/>
              </w:rPr>
              <w:t xml:space="preserve">trepar, </w:t>
            </w:r>
            <w:r w:rsidR="005E535C">
              <w:rPr>
                <w:rFonts w:asciiTheme="minorHAnsi" w:hAnsiTheme="minorHAnsi"/>
                <w:bCs/>
                <w:i/>
                <w:lang w:val="es-ES"/>
              </w:rPr>
              <w:t xml:space="preserve">y </w:t>
            </w:r>
            <w:r w:rsidR="00741AD0">
              <w:rPr>
                <w:rFonts w:asciiTheme="minorHAnsi" w:hAnsiTheme="minorHAnsi"/>
                <w:bCs/>
                <w:i/>
                <w:lang w:val="es-ES"/>
              </w:rPr>
              <w:t>usa brazos, manos y dedos para jugar y llenar sus necesidades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3C118C" w14:textId="0580B0F8" w:rsidR="00443A82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8" w:name="Text19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18"/>
          </w:p>
        </w:tc>
      </w:tr>
      <w:tr w:rsidR="00443A82" w:rsidRPr="00530044" w14:paraId="7DC8007B" w14:textId="77777777" w:rsidTr="00443A82">
        <w:trPr>
          <w:trHeight w:val="806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52E7B9" w14:textId="4566499A" w:rsidR="00443A82" w:rsidRPr="003E626F" w:rsidRDefault="002E0B0D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es-ES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¿C</w:t>
            </w:r>
            <w:r w:rsidR="00741AD0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ome y bebe cada vez con 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mayor</w:t>
            </w:r>
            <w:r w:rsidR="00741AD0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 independencia</w:t>
            </w:r>
            <w:r w:rsidR="00443A82" w:rsidRPr="003E626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?</w:t>
            </w:r>
            <w:r w:rsidR="00443A82" w:rsidRPr="003E626F">
              <w:rPr>
                <w:rFonts w:asciiTheme="minorHAnsi" w:hAnsiTheme="minorHAnsi"/>
                <w:bCs/>
                <w:sz w:val="24"/>
                <w:szCs w:val="24"/>
                <w:lang w:val="es-ES"/>
              </w:rPr>
              <w:t xml:space="preserve">                 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(</w:t>
            </w:r>
            <w:r w:rsidR="009A088F">
              <w:rPr>
                <w:rFonts w:asciiTheme="minorHAnsi" w:hAnsiTheme="minorHAnsi"/>
                <w:bCs/>
                <w:i/>
                <w:lang w:val="es-ES"/>
              </w:rPr>
              <w:t>chupa, traga, mastica, muerde, come con los dedos, usa utensilios, sostiene el biberón, bebe de taza, tipo de comida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906D90" w14:textId="2BF61C92" w:rsidR="00443A82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19"/>
          </w:p>
        </w:tc>
      </w:tr>
      <w:tr w:rsidR="00443A82" w:rsidRPr="00530044" w14:paraId="244BD543" w14:textId="77777777" w:rsidTr="00443A82">
        <w:trPr>
          <w:trHeight w:val="788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76059" w14:textId="678F8096" w:rsidR="00443A82" w:rsidRPr="003E626F" w:rsidRDefault="002E0B0D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es-ES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¿S</w:t>
            </w:r>
            <w:r w:rsidR="009A088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e viste y desvist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e</w:t>
            </w:r>
            <w:r w:rsidR="009A088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 cada vez con 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mayor</w:t>
            </w:r>
            <w:r w:rsidR="009A088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 independencia</w:t>
            </w:r>
            <w:r w:rsidR="00443A82" w:rsidRPr="003E626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?</w:t>
            </w:r>
            <w:r w:rsidR="00443A82" w:rsidRPr="003E626F">
              <w:rPr>
                <w:rFonts w:asciiTheme="minorHAnsi" w:hAnsiTheme="minorHAnsi"/>
                <w:bCs/>
                <w:sz w:val="24"/>
                <w:szCs w:val="24"/>
                <w:lang w:val="es-ES"/>
              </w:rPr>
              <w:t xml:space="preserve">              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(</w:t>
            </w:r>
            <w:r w:rsidR="009A088F">
              <w:rPr>
                <w:rFonts w:asciiTheme="minorHAnsi" w:hAnsiTheme="minorHAnsi"/>
                <w:bCs/>
                <w:i/>
                <w:lang w:val="es-ES"/>
              </w:rPr>
              <w:t>ayuda a vestirse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 xml:space="preserve">, </w:t>
            </w:r>
            <w:r w:rsidR="005E535C">
              <w:rPr>
                <w:rFonts w:asciiTheme="minorHAnsi" w:hAnsiTheme="minorHAnsi"/>
                <w:bCs/>
                <w:i/>
                <w:lang w:val="es-ES"/>
              </w:rPr>
              <w:t>quitarse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 xml:space="preserve">, </w:t>
            </w:r>
            <w:r w:rsidR="009A088F">
              <w:rPr>
                <w:rFonts w:asciiTheme="minorHAnsi" w:hAnsiTheme="minorHAnsi"/>
                <w:bCs/>
                <w:i/>
                <w:lang w:val="es-ES"/>
              </w:rPr>
              <w:t>ponerse los zapatos y ropa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,</w:t>
            </w:r>
            <w:r w:rsidR="005E535C">
              <w:rPr>
                <w:rFonts w:asciiTheme="minorHAnsi" w:hAnsiTheme="minorHAnsi"/>
                <w:bCs/>
                <w:i/>
                <w:lang w:val="es-ES"/>
              </w:rPr>
              <w:t xml:space="preserve"> abrir y cerrar cierres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254E" w14:textId="671A64D6" w:rsidR="00443A82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0" w:name="Text21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20"/>
          </w:p>
        </w:tc>
      </w:tr>
      <w:tr w:rsidR="00443A82" w:rsidRPr="00530044" w14:paraId="0524C4E2" w14:textId="77777777" w:rsidTr="00443A82">
        <w:trPr>
          <w:trHeight w:val="770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414076" w14:textId="6FCC98A2" w:rsidR="00443A82" w:rsidRPr="003E626F" w:rsidRDefault="002E0B0D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es-ES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¿A</w:t>
            </w:r>
            <w:r w:rsidR="009A088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yuda a cambiarse el pañal, hace sus necesidades y se </w:t>
            </w:r>
            <w:r w:rsidR="007E0D99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asea</w:t>
            </w:r>
            <w:r w:rsidR="009A088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 cada vez con 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mayor</w:t>
            </w:r>
            <w:r w:rsidR="009A088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 independencia?</w:t>
            </w:r>
            <w:r w:rsidR="00443A82" w:rsidRPr="003E626F">
              <w:rPr>
                <w:rFonts w:asciiTheme="minorHAnsi" w:hAnsiTheme="minorHAnsi"/>
                <w:bCs/>
                <w:sz w:val="24"/>
                <w:szCs w:val="24"/>
                <w:lang w:val="es-ES"/>
              </w:rPr>
              <w:t xml:space="preserve">                </w:t>
            </w:r>
            <w:r w:rsidR="009A088F">
              <w:rPr>
                <w:rFonts w:asciiTheme="minorHAnsi" w:hAnsiTheme="minorHAnsi"/>
                <w:bCs/>
                <w:sz w:val="24"/>
                <w:szCs w:val="24"/>
                <w:lang w:val="es-ES"/>
              </w:rPr>
              <w:br/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(</w:t>
            </w:r>
            <w:r w:rsidR="009A088F">
              <w:rPr>
                <w:rFonts w:asciiTheme="minorHAnsi" w:hAnsiTheme="minorHAnsi"/>
                <w:bCs/>
                <w:i/>
                <w:lang w:val="es-ES"/>
              </w:rPr>
              <w:t>alza las piernas, arroja el pañal, se sienta en la bacinica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 xml:space="preserve">, </w:t>
            </w:r>
            <w:r w:rsidR="007E0D99">
              <w:rPr>
                <w:rFonts w:asciiTheme="minorHAnsi" w:hAnsiTheme="minorHAnsi"/>
                <w:bCs/>
                <w:i/>
                <w:lang w:val="es-ES"/>
              </w:rPr>
              <w:t>se lava las manos, se cepilla los dientes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 xml:space="preserve">, </w:t>
            </w:r>
            <w:r w:rsidR="007E0D99">
              <w:rPr>
                <w:rFonts w:asciiTheme="minorHAnsi" w:hAnsiTheme="minorHAnsi"/>
                <w:bCs/>
                <w:i/>
                <w:lang w:val="es-ES"/>
              </w:rPr>
              <w:t>ayuda a bañarse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52AF88" w14:textId="53BCE72C" w:rsidR="00443A82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1" w:name="Text22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21"/>
          </w:p>
        </w:tc>
      </w:tr>
      <w:tr w:rsidR="00443A82" w:rsidRPr="00530044" w14:paraId="06B0517D" w14:textId="77777777" w:rsidTr="00443A82">
        <w:trPr>
          <w:trHeight w:val="734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A1C8B9" w14:textId="1008019E" w:rsidR="00443A82" w:rsidRPr="003E626F" w:rsidRDefault="002E0B0D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es-ES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¿C</w:t>
            </w:r>
            <w:r w:rsidR="007E0D99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omunica sus necesidades?</w:t>
            </w:r>
            <w:r w:rsidR="00443A82" w:rsidRPr="003E626F">
              <w:rPr>
                <w:rFonts w:asciiTheme="minorHAnsi" w:hAnsiTheme="minorHAnsi"/>
                <w:bCs/>
                <w:sz w:val="24"/>
                <w:szCs w:val="24"/>
                <w:lang w:val="es-ES"/>
              </w:rPr>
              <w:t xml:space="preserve">                                                                       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(</w:t>
            </w:r>
            <w:r w:rsidR="007E0D99">
              <w:rPr>
                <w:rFonts w:asciiTheme="minorHAnsi" w:hAnsiTheme="minorHAnsi"/>
                <w:bCs/>
                <w:i/>
                <w:lang w:val="es-ES"/>
              </w:rPr>
              <w:t>indica cuando tiene hambre, cuando necesita cambiarse el pañal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,</w:t>
            </w:r>
            <w:r w:rsidR="007E0D99">
              <w:rPr>
                <w:rFonts w:asciiTheme="minorHAnsi" w:hAnsiTheme="minorHAnsi"/>
                <w:bCs/>
                <w:i/>
                <w:lang w:val="es-ES"/>
              </w:rPr>
              <w:t xml:space="preserve"> cuando tiene sueño, cuando se siente incómodo o algo le duele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 xml:space="preserve">, </w:t>
            </w:r>
            <w:r w:rsidR="007E0D99">
              <w:rPr>
                <w:rFonts w:asciiTheme="minorHAnsi" w:hAnsiTheme="minorHAnsi"/>
                <w:bCs/>
                <w:i/>
                <w:lang w:val="es-ES"/>
              </w:rPr>
              <w:t>pide o rechaza comida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 xml:space="preserve">, </w:t>
            </w:r>
            <w:r w:rsidR="007E0D99">
              <w:rPr>
                <w:rFonts w:asciiTheme="minorHAnsi" w:hAnsiTheme="minorHAnsi"/>
                <w:bCs/>
                <w:i/>
                <w:lang w:val="es-ES"/>
              </w:rPr>
              <w:t>expresa sus gustos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E4B01" w14:textId="77B74F27" w:rsidR="00443A82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2" w:name="Text23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22"/>
          </w:p>
        </w:tc>
      </w:tr>
      <w:tr w:rsidR="00443A82" w:rsidRPr="00530044" w14:paraId="55978917" w14:textId="77777777" w:rsidTr="00443A82">
        <w:trPr>
          <w:trHeight w:val="572"/>
        </w:trPr>
        <w:tc>
          <w:tcPr>
            <w:tcW w:w="62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32E002" w14:textId="06547B2C" w:rsidR="00443A82" w:rsidRPr="003E626F" w:rsidRDefault="002E0B0D" w:rsidP="00894B11">
            <w:pPr>
              <w:pStyle w:val="TableStyle2"/>
              <w:numPr>
                <w:ilvl w:val="0"/>
                <w:numId w:val="14"/>
              </w:numPr>
              <w:rPr>
                <w:rFonts w:asciiTheme="minorHAnsi" w:hAnsiTheme="minorHAnsi"/>
                <w:bCs/>
                <w:sz w:val="24"/>
                <w:szCs w:val="24"/>
                <w:lang w:val="es-ES"/>
              </w:rPr>
            </w:pP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¿</w:t>
            </w:r>
            <w:r w:rsidR="005E535C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Muestra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 </w:t>
            </w:r>
            <w:r w:rsidR="005E535C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conciencia</w:t>
            </w:r>
            <w:r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 </w:t>
            </w:r>
            <w:r w:rsidR="00460F0C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de</w:t>
            </w:r>
            <w:r w:rsidR="005E535C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l</w:t>
            </w:r>
            <w:r w:rsidR="00460F0C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 xml:space="preserve"> peligro</w:t>
            </w:r>
            <w:r w:rsidR="00443A82" w:rsidRPr="003E626F">
              <w:rPr>
                <w:rFonts w:asciiTheme="minorHAnsi" w:hAnsiTheme="minorHAnsi"/>
                <w:b/>
                <w:bCs/>
                <w:sz w:val="24"/>
                <w:szCs w:val="24"/>
                <w:lang w:val="es-ES"/>
              </w:rPr>
              <w:t>?</w:t>
            </w:r>
            <w:r w:rsidR="00443A82" w:rsidRPr="003E626F">
              <w:rPr>
                <w:rFonts w:asciiTheme="minorHAnsi" w:hAnsiTheme="minorHAnsi"/>
                <w:bCs/>
                <w:sz w:val="24"/>
                <w:szCs w:val="24"/>
                <w:lang w:val="es-ES"/>
              </w:rPr>
              <w:t xml:space="preserve">                                                                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(identif</w:t>
            </w:r>
            <w:r w:rsidR="00460F0C">
              <w:rPr>
                <w:rFonts w:asciiTheme="minorHAnsi" w:hAnsiTheme="minorHAnsi"/>
                <w:bCs/>
                <w:i/>
                <w:lang w:val="es-ES"/>
              </w:rPr>
              <w:t xml:space="preserve">ica y reacciona a riesgos como una estufa caliente y el </w:t>
            </w:r>
            <w:r w:rsidR="005E535C">
              <w:rPr>
                <w:rFonts w:asciiTheme="minorHAnsi" w:hAnsiTheme="minorHAnsi"/>
                <w:bCs/>
                <w:i/>
                <w:lang w:val="es-ES"/>
              </w:rPr>
              <w:t>tránsito</w:t>
            </w:r>
            <w:r w:rsidR="00460F0C">
              <w:rPr>
                <w:rFonts w:asciiTheme="minorHAnsi" w:hAnsiTheme="minorHAnsi"/>
                <w:bCs/>
                <w:i/>
                <w:lang w:val="es-ES"/>
              </w:rPr>
              <w:t xml:space="preserve"> en la calle, o la necesidad de</w:t>
            </w:r>
            <w:r>
              <w:rPr>
                <w:rFonts w:asciiTheme="minorHAnsi" w:hAnsiTheme="minorHAnsi"/>
                <w:bCs/>
                <w:i/>
                <w:lang w:val="es-ES"/>
              </w:rPr>
              <w:t xml:space="preserve"> usar</w:t>
            </w:r>
            <w:r w:rsidR="00460F0C">
              <w:rPr>
                <w:rFonts w:asciiTheme="minorHAnsi" w:hAnsiTheme="minorHAnsi"/>
                <w:bCs/>
                <w:i/>
                <w:lang w:val="es-ES"/>
              </w:rPr>
              <w:t xml:space="preserve"> un asiento de seguridad infantil</w:t>
            </w:r>
            <w:r w:rsidR="00443A82" w:rsidRPr="003E626F">
              <w:rPr>
                <w:rFonts w:asciiTheme="minorHAnsi" w:hAnsiTheme="minorHAnsi"/>
                <w:bCs/>
                <w:i/>
                <w:lang w:val="es-ES"/>
              </w:rPr>
              <w:t>)</w:t>
            </w:r>
          </w:p>
        </w:tc>
        <w:tc>
          <w:tcPr>
            <w:tcW w:w="50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F665C" w14:textId="4348173A" w:rsidR="00016514" w:rsidRPr="00530044" w:rsidRDefault="00907C61" w:rsidP="00C02132">
            <w:pPr>
              <w:rPr>
                <w:lang w:val="es-ES"/>
              </w:rPr>
            </w:pPr>
            <w:r>
              <w:rPr>
                <w:lang w:val="es-E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3" w:name="Text24"/>
            <w:r>
              <w:rPr>
                <w:lang w:val="es-ES"/>
              </w:rPr>
              <w:instrText xml:space="preserve"> FORMTEXT </w:instrText>
            </w:r>
            <w:r>
              <w:rPr>
                <w:lang w:val="es-ES"/>
              </w:rPr>
            </w:r>
            <w:r>
              <w:rPr>
                <w:lang w:val="es-ES"/>
              </w:rPr>
              <w:fldChar w:fldCharType="separate"/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noProof/>
                <w:lang w:val="es-ES"/>
              </w:rPr>
              <w:t> </w:t>
            </w:r>
            <w:r>
              <w:rPr>
                <w:lang w:val="es-ES"/>
              </w:rPr>
              <w:fldChar w:fldCharType="end"/>
            </w:r>
            <w:bookmarkEnd w:id="23"/>
          </w:p>
          <w:p w14:paraId="7BC87E05" w14:textId="1700F4E3" w:rsidR="00F62371" w:rsidRPr="00530044" w:rsidRDefault="00F62371" w:rsidP="00C02132">
            <w:pPr>
              <w:rPr>
                <w:lang w:val="es-ES"/>
              </w:rPr>
            </w:pPr>
          </w:p>
        </w:tc>
      </w:tr>
    </w:tbl>
    <w:p w14:paraId="6234338A" w14:textId="31641CDE" w:rsidR="005B3762" w:rsidRPr="00530044" w:rsidRDefault="005B3762" w:rsidP="00562708">
      <w:pPr>
        <w:tabs>
          <w:tab w:val="left" w:pos="3816"/>
        </w:tabs>
        <w:spacing w:line="360" w:lineRule="auto"/>
        <w:rPr>
          <w:rFonts w:eastAsia="Times New Roman" w:cs="Arial"/>
          <w:sz w:val="24"/>
          <w:szCs w:val="24"/>
          <w:lang w:val="es-ES"/>
        </w:rPr>
      </w:pPr>
    </w:p>
    <w:sectPr w:rsidR="005B3762" w:rsidRPr="00530044" w:rsidSect="00C678C5">
      <w:pgSz w:w="12240" w:h="15840"/>
      <w:pgMar w:top="432" w:right="720" w:bottom="144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AD6B79" w14:textId="77777777" w:rsidR="00C069A0" w:rsidRDefault="00C069A0" w:rsidP="00B844F6">
      <w:pPr>
        <w:spacing w:after="0" w:line="240" w:lineRule="auto"/>
      </w:pPr>
      <w:r>
        <w:separator/>
      </w:r>
    </w:p>
  </w:endnote>
  <w:endnote w:type="continuationSeparator" w:id="0">
    <w:p w14:paraId="2D4379EC" w14:textId="77777777" w:rsidR="00C069A0" w:rsidRDefault="00C069A0" w:rsidP="00B844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Light">
    <w:altName w:val="HELVETICA LIGHT"/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Helvetica Neue Light">
    <w:altName w:val="HELVETICA NEUE LIGHT"/>
    <w:panose1 w:val="02000403000000020004"/>
    <w:charset w:val="00"/>
    <w:family w:val="auto"/>
    <w:pitch w:val="variable"/>
    <w:sig w:usb0="A00002FF" w:usb1="5000205B" w:usb2="00000002" w:usb3="00000000" w:csb0="0000000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1BCE64" w14:textId="77777777" w:rsidR="00C069A0" w:rsidRDefault="00C069A0" w:rsidP="00B844F6">
      <w:pPr>
        <w:spacing w:after="0" w:line="240" w:lineRule="auto"/>
      </w:pPr>
      <w:r>
        <w:separator/>
      </w:r>
    </w:p>
  </w:footnote>
  <w:footnote w:type="continuationSeparator" w:id="0">
    <w:p w14:paraId="7F22B733" w14:textId="77777777" w:rsidR="00C069A0" w:rsidRDefault="00C069A0" w:rsidP="00B844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B1D28"/>
    <w:multiLevelType w:val="hybridMultilevel"/>
    <w:tmpl w:val="0CF0CF92"/>
    <w:lvl w:ilvl="0" w:tplc="89CE273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6F44EF"/>
    <w:multiLevelType w:val="hybridMultilevel"/>
    <w:tmpl w:val="6E2292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DF1826"/>
    <w:multiLevelType w:val="hybridMultilevel"/>
    <w:tmpl w:val="828E0318"/>
    <w:lvl w:ilvl="0" w:tplc="11B847B8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AF17D5"/>
    <w:multiLevelType w:val="hybridMultilevel"/>
    <w:tmpl w:val="0B1ECE32"/>
    <w:lvl w:ilvl="0" w:tplc="89CE273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F97656"/>
    <w:multiLevelType w:val="hybridMultilevel"/>
    <w:tmpl w:val="850ED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614572"/>
    <w:multiLevelType w:val="hybridMultilevel"/>
    <w:tmpl w:val="B1B604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763D94"/>
    <w:multiLevelType w:val="hybridMultilevel"/>
    <w:tmpl w:val="B2BC8284"/>
    <w:lvl w:ilvl="0" w:tplc="89CE273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801BF4"/>
    <w:multiLevelType w:val="hybridMultilevel"/>
    <w:tmpl w:val="850ED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8B6262"/>
    <w:multiLevelType w:val="hybridMultilevel"/>
    <w:tmpl w:val="11EE1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034027"/>
    <w:multiLevelType w:val="hybridMultilevel"/>
    <w:tmpl w:val="93D4D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6D429B0"/>
    <w:multiLevelType w:val="hybridMultilevel"/>
    <w:tmpl w:val="0316C8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7D06AE3"/>
    <w:multiLevelType w:val="hybridMultilevel"/>
    <w:tmpl w:val="850ED7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27233F"/>
    <w:multiLevelType w:val="hybridMultilevel"/>
    <w:tmpl w:val="E3CCA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6FB504F"/>
    <w:multiLevelType w:val="hybridMultilevel"/>
    <w:tmpl w:val="75C22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10"/>
  </w:num>
  <w:num w:numId="4">
    <w:abstractNumId w:val="9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12"/>
  </w:num>
  <w:num w:numId="10">
    <w:abstractNumId w:val="8"/>
  </w:num>
  <w:num w:numId="11">
    <w:abstractNumId w:val="1"/>
  </w:num>
  <w:num w:numId="12">
    <w:abstractNumId w:val="6"/>
  </w:num>
  <w:num w:numId="13">
    <w:abstractNumId w:val="3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sTSwMLEwNzI1NTNU0lEKTi0uzszPAykwrwUA8CpMZiwAAAA="/>
  </w:docVars>
  <w:rsids>
    <w:rsidRoot w:val="00A448C0"/>
    <w:rsid w:val="00016514"/>
    <w:rsid w:val="000357FE"/>
    <w:rsid w:val="00050896"/>
    <w:rsid w:val="00064F18"/>
    <w:rsid w:val="000666B9"/>
    <w:rsid w:val="00077233"/>
    <w:rsid w:val="00083529"/>
    <w:rsid w:val="000C5E29"/>
    <w:rsid w:val="000F1A32"/>
    <w:rsid w:val="00117D92"/>
    <w:rsid w:val="00194336"/>
    <w:rsid w:val="001B017A"/>
    <w:rsid w:val="001D7B0B"/>
    <w:rsid w:val="001F022A"/>
    <w:rsid w:val="00242F6B"/>
    <w:rsid w:val="00282C16"/>
    <w:rsid w:val="00292FAC"/>
    <w:rsid w:val="002A3AE5"/>
    <w:rsid w:val="002D261B"/>
    <w:rsid w:val="002E0B0D"/>
    <w:rsid w:val="002F2214"/>
    <w:rsid w:val="003011B5"/>
    <w:rsid w:val="00330A62"/>
    <w:rsid w:val="00335371"/>
    <w:rsid w:val="00340148"/>
    <w:rsid w:val="00372378"/>
    <w:rsid w:val="00376930"/>
    <w:rsid w:val="00380117"/>
    <w:rsid w:val="003B3351"/>
    <w:rsid w:val="003C5F9B"/>
    <w:rsid w:val="003D083F"/>
    <w:rsid w:val="003D7C20"/>
    <w:rsid w:val="003E608E"/>
    <w:rsid w:val="003E626F"/>
    <w:rsid w:val="003E6BEC"/>
    <w:rsid w:val="00407210"/>
    <w:rsid w:val="00410F72"/>
    <w:rsid w:val="004139EA"/>
    <w:rsid w:val="00416372"/>
    <w:rsid w:val="00421F83"/>
    <w:rsid w:val="004303BB"/>
    <w:rsid w:val="00436147"/>
    <w:rsid w:val="004409DE"/>
    <w:rsid w:val="00443A82"/>
    <w:rsid w:val="00451D3B"/>
    <w:rsid w:val="00455D6D"/>
    <w:rsid w:val="00460F0C"/>
    <w:rsid w:val="0049613D"/>
    <w:rsid w:val="004A08B8"/>
    <w:rsid w:val="004C74EB"/>
    <w:rsid w:val="004D7E7F"/>
    <w:rsid w:val="004E47D4"/>
    <w:rsid w:val="00530044"/>
    <w:rsid w:val="00532152"/>
    <w:rsid w:val="005346FC"/>
    <w:rsid w:val="00534721"/>
    <w:rsid w:val="00544969"/>
    <w:rsid w:val="00547EBD"/>
    <w:rsid w:val="0055231C"/>
    <w:rsid w:val="0055770B"/>
    <w:rsid w:val="00562708"/>
    <w:rsid w:val="00570443"/>
    <w:rsid w:val="005A3225"/>
    <w:rsid w:val="005B3762"/>
    <w:rsid w:val="005C757D"/>
    <w:rsid w:val="005E535C"/>
    <w:rsid w:val="005F6BBB"/>
    <w:rsid w:val="00620B04"/>
    <w:rsid w:val="00631256"/>
    <w:rsid w:val="00665B5F"/>
    <w:rsid w:val="00673605"/>
    <w:rsid w:val="006D300A"/>
    <w:rsid w:val="00701312"/>
    <w:rsid w:val="00741AD0"/>
    <w:rsid w:val="0074541C"/>
    <w:rsid w:val="00746348"/>
    <w:rsid w:val="00754ADB"/>
    <w:rsid w:val="007930C0"/>
    <w:rsid w:val="007937DF"/>
    <w:rsid w:val="007A346F"/>
    <w:rsid w:val="007B33DF"/>
    <w:rsid w:val="007B3CCA"/>
    <w:rsid w:val="007C5D84"/>
    <w:rsid w:val="007E0D99"/>
    <w:rsid w:val="00803209"/>
    <w:rsid w:val="008067F9"/>
    <w:rsid w:val="00826979"/>
    <w:rsid w:val="00835E55"/>
    <w:rsid w:val="00845AFB"/>
    <w:rsid w:val="00894388"/>
    <w:rsid w:val="008B6CDB"/>
    <w:rsid w:val="008C084D"/>
    <w:rsid w:val="008C1ACD"/>
    <w:rsid w:val="008D4003"/>
    <w:rsid w:val="008D4FAF"/>
    <w:rsid w:val="008D7B28"/>
    <w:rsid w:val="008F7567"/>
    <w:rsid w:val="00900DB8"/>
    <w:rsid w:val="00907C61"/>
    <w:rsid w:val="00927532"/>
    <w:rsid w:val="00933B70"/>
    <w:rsid w:val="00951FD0"/>
    <w:rsid w:val="009524C9"/>
    <w:rsid w:val="009577D2"/>
    <w:rsid w:val="00972664"/>
    <w:rsid w:val="009A088F"/>
    <w:rsid w:val="009B114B"/>
    <w:rsid w:val="009B689C"/>
    <w:rsid w:val="009C3A90"/>
    <w:rsid w:val="009C67C7"/>
    <w:rsid w:val="009D6C9F"/>
    <w:rsid w:val="009E5151"/>
    <w:rsid w:val="009F7ECA"/>
    <w:rsid w:val="00A06B80"/>
    <w:rsid w:val="00A300B6"/>
    <w:rsid w:val="00A448C0"/>
    <w:rsid w:val="00A52179"/>
    <w:rsid w:val="00A56832"/>
    <w:rsid w:val="00A6039A"/>
    <w:rsid w:val="00A626AF"/>
    <w:rsid w:val="00A77CD2"/>
    <w:rsid w:val="00A9145B"/>
    <w:rsid w:val="00AA4695"/>
    <w:rsid w:val="00AB053B"/>
    <w:rsid w:val="00AB6C9E"/>
    <w:rsid w:val="00AC6A19"/>
    <w:rsid w:val="00AD213F"/>
    <w:rsid w:val="00AD3DC7"/>
    <w:rsid w:val="00B17F4B"/>
    <w:rsid w:val="00B6064E"/>
    <w:rsid w:val="00B844F6"/>
    <w:rsid w:val="00BB0B10"/>
    <w:rsid w:val="00BB0C35"/>
    <w:rsid w:val="00BC6C0C"/>
    <w:rsid w:val="00BD1D00"/>
    <w:rsid w:val="00BE0CB5"/>
    <w:rsid w:val="00C02132"/>
    <w:rsid w:val="00C02724"/>
    <w:rsid w:val="00C069A0"/>
    <w:rsid w:val="00C11EA5"/>
    <w:rsid w:val="00C21F8F"/>
    <w:rsid w:val="00C30DBA"/>
    <w:rsid w:val="00C348B3"/>
    <w:rsid w:val="00C47B0B"/>
    <w:rsid w:val="00C63933"/>
    <w:rsid w:val="00C678C5"/>
    <w:rsid w:val="00C81BAD"/>
    <w:rsid w:val="00C86FCD"/>
    <w:rsid w:val="00D12CF0"/>
    <w:rsid w:val="00DB6E6E"/>
    <w:rsid w:val="00DD3974"/>
    <w:rsid w:val="00DD6F22"/>
    <w:rsid w:val="00DE6C32"/>
    <w:rsid w:val="00E125D2"/>
    <w:rsid w:val="00E258FD"/>
    <w:rsid w:val="00E43E52"/>
    <w:rsid w:val="00E47817"/>
    <w:rsid w:val="00E51D39"/>
    <w:rsid w:val="00E9055D"/>
    <w:rsid w:val="00E90ABE"/>
    <w:rsid w:val="00E9358B"/>
    <w:rsid w:val="00E9554F"/>
    <w:rsid w:val="00EB0AAE"/>
    <w:rsid w:val="00EC4E2E"/>
    <w:rsid w:val="00ED1F8B"/>
    <w:rsid w:val="00EE1F63"/>
    <w:rsid w:val="00EE22C1"/>
    <w:rsid w:val="00EF1A19"/>
    <w:rsid w:val="00EF58B8"/>
    <w:rsid w:val="00EF7DAB"/>
    <w:rsid w:val="00F132F0"/>
    <w:rsid w:val="00F13E5A"/>
    <w:rsid w:val="00F62371"/>
    <w:rsid w:val="00F77B08"/>
    <w:rsid w:val="00F80E09"/>
    <w:rsid w:val="00F865CD"/>
    <w:rsid w:val="00FA776B"/>
    <w:rsid w:val="00FB3E21"/>
    <w:rsid w:val="00FF003A"/>
    <w:rsid w:val="00FF1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343359"/>
  <w15:docId w15:val="{935D377E-8DA3-4136-ABE5-15467F3FE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Style2">
    <w:name w:val="Table Style 2"/>
    <w:rsid w:val="00A448C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0"/>
      <w:szCs w:val="20"/>
      <w:bdr w:val="nil"/>
    </w:rPr>
  </w:style>
  <w:style w:type="paragraph" w:customStyle="1" w:styleId="Default">
    <w:name w:val="Default"/>
    <w:rsid w:val="00A448C0"/>
    <w:pPr>
      <w:autoSpaceDE w:val="0"/>
      <w:autoSpaceDN w:val="0"/>
      <w:adjustRightInd w:val="0"/>
      <w:spacing w:after="0" w:line="240" w:lineRule="auto"/>
    </w:pPr>
    <w:rPr>
      <w:rFonts w:ascii="Calibri" w:eastAsia="Arial Unicode MS" w:hAnsi="Calibri" w:cs="Calibri"/>
      <w:color w:val="000000"/>
      <w:sz w:val="24"/>
      <w:szCs w:val="24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C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C0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D397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44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4F6"/>
  </w:style>
  <w:style w:type="paragraph" w:styleId="Footer">
    <w:name w:val="footer"/>
    <w:basedOn w:val="Normal"/>
    <w:link w:val="FooterChar"/>
    <w:uiPriority w:val="99"/>
    <w:unhideWhenUsed/>
    <w:rsid w:val="00B844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4F6"/>
  </w:style>
  <w:style w:type="paragraph" w:styleId="ListParagraph">
    <w:name w:val="List Paragraph"/>
    <w:basedOn w:val="Normal"/>
    <w:uiPriority w:val="34"/>
    <w:qFormat/>
    <w:rsid w:val="0034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18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3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41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935884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205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0991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8689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522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6797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9011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1149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151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3478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3070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378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6478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2455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9862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0221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7369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139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3187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306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5311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3369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0983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68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8808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0644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026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0340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142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509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0937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6409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1208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216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0870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6250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93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55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871326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952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781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84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173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19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5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01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365504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680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7159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8228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7941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gi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0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E41AFAE1395442BDFB88E587FBB80F" ma:contentTypeVersion="13" ma:contentTypeDescription="Create a new document." ma:contentTypeScope="" ma:versionID="e780135c0d615d7ca95c03987ca92867">
  <xsd:schema xmlns:xsd="http://www.w3.org/2001/XMLSchema" xmlns:xs="http://www.w3.org/2001/XMLSchema" xmlns:p="http://schemas.microsoft.com/office/2006/metadata/properties" xmlns:ns3="23df3814-6f62-4215-ae23-4fa231a6ec59" xmlns:ns4="b55cc359-510e-4af2-81bb-0b240aecdefd" targetNamespace="http://schemas.microsoft.com/office/2006/metadata/properties" ma:root="true" ma:fieldsID="e18577dcd0d49d2ded5d463573bbae67" ns3:_="" ns4:_="">
    <xsd:import namespace="23df3814-6f62-4215-ae23-4fa231a6ec59"/>
    <xsd:import namespace="b55cc359-510e-4af2-81bb-0b240aecde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f3814-6f62-4215-ae23-4fa231a6ec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cc359-510e-4af2-81bb-0b240aecdef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DFB860-17B8-4A8C-ADA7-9B2A27904C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20DD12-41E6-4D4C-B5EC-0A0F82973E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FDF642-1D70-45E3-B96C-9E9D665C6B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df3814-6f62-4215-ae23-4fa231a6ec59"/>
    <ds:schemaRef ds:uri="b55cc359-510e-4af2-81bb-0b240aecde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EE2D68-9DE6-4238-860C-34216DC742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758</Words>
  <Characters>432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otte, Holly</dc:creator>
  <cp:lastModifiedBy>Holly Ayotte</cp:lastModifiedBy>
  <cp:revision>6</cp:revision>
  <dcterms:created xsi:type="dcterms:W3CDTF">2021-06-01T17:17:00Z</dcterms:created>
  <dcterms:modified xsi:type="dcterms:W3CDTF">2021-08-05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E41AFAE1395442BDFB88E587FBB80F</vt:lpwstr>
  </property>
</Properties>
</file>